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5051D" w14:textId="1E438CDB" w:rsidR="006741DA" w:rsidRDefault="006741DA" w:rsidP="006741DA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6741DA">
        <w:rPr>
          <w:rFonts w:eastAsiaTheme="majorEastAsia" w:cstheme="majorBidi"/>
          <w:b/>
          <w:color w:val="642D08"/>
          <w:sz w:val="40"/>
          <w:szCs w:val="32"/>
        </w:rPr>
        <w:t xml:space="preserve">Exercise: </w:t>
      </w:r>
      <w:proofErr w:type="spellStart"/>
      <w:r w:rsidR="00187B52">
        <w:rPr>
          <w:rFonts w:eastAsiaTheme="majorEastAsia" w:cstheme="majorBidi"/>
          <w:b/>
          <w:color w:val="642D08"/>
          <w:sz w:val="40"/>
          <w:szCs w:val="32"/>
        </w:rPr>
        <w:t>SignalR</w:t>
      </w:r>
      <w:proofErr w:type="spellEnd"/>
    </w:p>
    <w:p w14:paraId="2F88F97E" w14:textId="36A76DF2" w:rsidR="007E250D" w:rsidRDefault="00763912" w:rsidP="007A155F">
      <w:pPr>
        <w:jc w:val="center"/>
        <w:rPr>
          <w:noProof/>
        </w:rPr>
      </w:pPr>
      <w:r>
        <w:rPr>
          <w:noProof/>
        </w:rPr>
        <w:t xml:space="preserve">Problems for exercises and homework for the </w:t>
      </w:r>
      <w:hyperlink r:id="rId8" w:history="1">
        <w:r w:rsidR="007A155F">
          <w:rPr>
            <w:rStyle w:val="a9"/>
            <w:noProof/>
            <w:lang w:val="bg-BG"/>
          </w:rPr>
          <w:t>"</w:t>
        </w:r>
        <w:r w:rsidR="007E250D">
          <w:rPr>
            <w:rStyle w:val="a9"/>
            <w:noProof/>
          </w:rPr>
          <w:t>ASP.NET Core</w:t>
        </w:r>
        <w:r w:rsidR="007A155F">
          <w:rPr>
            <w:rStyle w:val="a9"/>
            <w:noProof/>
            <w:lang w:val="bg-BG"/>
          </w:rPr>
          <w:t>"</w:t>
        </w:r>
        <w:r w:rsidR="007E250D">
          <w:rPr>
            <w:rStyle w:val="a9"/>
            <w:noProof/>
          </w:rPr>
          <w:t xml:space="preserve"> course @ SoftUni</w:t>
        </w:r>
      </w:hyperlink>
      <w:r w:rsidR="007E250D" w:rsidRPr="001F503D">
        <w:rPr>
          <w:noProof/>
        </w:rPr>
        <w:t>.</w:t>
      </w:r>
    </w:p>
    <w:p w14:paraId="13B0CB86" w14:textId="6BCFB730" w:rsidR="004C1125" w:rsidRDefault="004C1125" w:rsidP="004C1125">
      <w:pPr>
        <w:pStyle w:val="2"/>
      </w:pPr>
      <w:r>
        <w:t>Chat</w:t>
      </w:r>
    </w:p>
    <w:p w14:paraId="70972EAF" w14:textId="37D89AAE" w:rsidR="00187B52" w:rsidRPr="00187B52" w:rsidRDefault="00187B52" w:rsidP="00187B52">
      <w:r>
        <w:t>Let</w:t>
      </w:r>
      <w:r w:rsidR="00BD3918">
        <w:t>'</w:t>
      </w:r>
      <w:r>
        <w:t xml:space="preserve">s create a simple </w:t>
      </w:r>
      <w:r w:rsidRPr="00187B52">
        <w:rPr>
          <w:b/>
        </w:rPr>
        <w:t>Chat</w:t>
      </w:r>
      <w:r>
        <w:t xml:space="preserve"> application in </w:t>
      </w:r>
      <w:r w:rsidRPr="00187B52">
        <w:rPr>
          <w:b/>
        </w:rPr>
        <w:t>ASP.NET Core</w:t>
      </w:r>
      <w:r>
        <w:t>. The app will let users type a username and send a message.</w:t>
      </w:r>
    </w:p>
    <w:p w14:paraId="1543AEC4" w14:textId="77777777" w:rsidR="00400F58" w:rsidRDefault="00400F58" w:rsidP="00400F58">
      <w:pPr>
        <w:pStyle w:val="3"/>
        <w:ind w:right="1"/>
        <w:jc w:val="both"/>
      </w:pPr>
      <w:r w:rsidRPr="00DB2582">
        <w:t xml:space="preserve">Step </w:t>
      </w:r>
      <w:r>
        <w:t>1</w:t>
      </w:r>
      <w:r w:rsidRPr="00DB2582">
        <w:t xml:space="preserve">: </w:t>
      </w:r>
      <w:r>
        <w:t xml:space="preserve">Create Project and include </w:t>
      </w:r>
      <w:proofErr w:type="spellStart"/>
      <w:proofErr w:type="gramStart"/>
      <w:r>
        <w:t>SignalR</w:t>
      </w:r>
      <w:proofErr w:type="spellEnd"/>
      <w:proofErr w:type="gramEnd"/>
    </w:p>
    <w:p w14:paraId="19940899" w14:textId="1303B507" w:rsidR="00187B52" w:rsidRDefault="00187B52" w:rsidP="00187B52">
      <w:r>
        <w:t xml:space="preserve">Create </w:t>
      </w:r>
      <w:r w:rsidR="00865BAB">
        <w:t xml:space="preserve">a </w:t>
      </w:r>
      <w:r w:rsidR="00C04669">
        <w:t>new</w:t>
      </w:r>
      <w:r w:rsidR="00F24E1C">
        <w:t xml:space="preserve"> Solution and add </w:t>
      </w:r>
      <w:r w:rsidR="00865BAB">
        <w:t xml:space="preserve">a </w:t>
      </w:r>
      <w:r w:rsidR="00F24E1C">
        <w:t>new</w:t>
      </w:r>
      <w:r w:rsidR="00C04669">
        <w:t xml:space="preserve"> </w:t>
      </w:r>
      <w:r w:rsidR="00C04669" w:rsidRPr="00C04669">
        <w:rPr>
          <w:b/>
        </w:rPr>
        <w:t xml:space="preserve">ASP.NET Core Web </w:t>
      </w:r>
      <w:r w:rsidR="00A54A90">
        <w:rPr>
          <w:b/>
        </w:rPr>
        <w:t>App (MVC)</w:t>
      </w:r>
      <w:r w:rsidR="00C04669">
        <w:t xml:space="preserve">. </w:t>
      </w:r>
      <w:r>
        <w:t xml:space="preserve">In </w:t>
      </w:r>
      <w:r w:rsidRPr="00683DFC">
        <w:rPr>
          <w:b/>
        </w:rPr>
        <w:t>Solution Explorer</w:t>
      </w:r>
      <w:r>
        <w:t xml:space="preserve">, </w:t>
      </w:r>
      <w:r w:rsidR="00683DFC">
        <w:t>r</w:t>
      </w:r>
      <w:r>
        <w:t xml:space="preserve">ight-click on the project, </w:t>
      </w:r>
      <w:r w:rsidRPr="00683DFC">
        <w:rPr>
          <w:b/>
        </w:rPr>
        <w:t xml:space="preserve">Add </w:t>
      </w:r>
      <w:r w:rsidR="00400F58">
        <w:rPr>
          <w:rFonts w:cstheme="minorHAnsi"/>
          <w:b/>
        </w:rPr>
        <w:t>→</w:t>
      </w:r>
      <w:r w:rsidRPr="00683DFC">
        <w:rPr>
          <w:b/>
        </w:rPr>
        <w:t xml:space="preserve"> Client-Side Library</w:t>
      </w:r>
      <w:r>
        <w:t>.</w:t>
      </w:r>
    </w:p>
    <w:p w14:paraId="3FE225AE" w14:textId="75D5E635" w:rsidR="00187B52" w:rsidRPr="00187B52" w:rsidRDefault="000A3353" w:rsidP="000A3353">
      <w:r>
        <w:rPr>
          <w:noProof/>
        </w:rPr>
        <w:drawing>
          <wp:inline distT="0" distB="0" distL="0" distR="0" wp14:anchorId="29ED6A41" wp14:editId="17767781">
            <wp:extent cx="4763165" cy="380100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B8310" w14:textId="27EFE0BF" w:rsidR="00314270" w:rsidRDefault="00400F58" w:rsidP="00400F58">
      <w:pPr>
        <w:pStyle w:val="3"/>
        <w:ind w:right="1"/>
        <w:jc w:val="both"/>
      </w:pPr>
      <w:r>
        <w:t xml:space="preserve">Step 2: </w:t>
      </w:r>
      <w:r w:rsidR="00187B52">
        <w:t xml:space="preserve">Create Hub </w:t>
      </w:r>
      <w:proofErr w:type="gramStart"/>
      <w:r w:rsidR="00187B52">
        <w:t>class</w:t>
      </w:r>
      <w:proofErr w:type="gramEnd"/>
    </w:p>
    <w:p w14:paraId="20736857" w14:textId="3F32561F" w:rsidR="00187B52" w:rsidRDefault="00187B52" w:rsidP="00187B52">
      <w:r>
        <w:t xml:space="preserve">Create a </w:t>
      </w:r>
      <w:r w:rsidRPr="00683DFC">
        <w:rPr>
          <w:b/>
        </w:rPr>
        <w:t>Hubs</w:t>
      </w:r>
      <w:r>
        <w:t xml:space="preserve"> folder in the project and create a </w:t>
      </w:r>
      <w:proofErr w:type="spellStart"/>
      <w:r w:rsidRPr="00F24E1C">
        <w:rPr>
          <w:rFonts w:ascii="Consolas" w:hAnsi="Consolas"/>
          <w:b/>
        </w:rPr>
        <w:t>ChatH</w:t>
      </w:r>
      <w:r w:rsidR="00683DFC" w:rsidRPr="00F24E1C">
        <w:rPr>
          <w:rFonts w:ascii="Consolas" w:hAnsi="Consolas"/>
          <w:b/>
        </w:rPr>
        <w:t>ub.c</w:t>
      </w:r>
      <w:r w:rsidRPr="00F24E1C">
        <w:rPr>
          <w:rFonts w:ascii="Consolas" w:hAnsi="Consolas"/>
          <w:b/>
        </w:rPr>
        <w:t>s</w:t>
      </w:r>
      <w:proofErr w:type="spellEnd"/>
      <w:r>
        <w:t xml:space="preserve"> class file.</w:t>
      </w:r>
    </w:p>
    <w:p w14:paraId="6910903B" w14:textId="57DAE3F7" w:rsidR="00B42858" w:rsidRDefault="00235B6B" w:rsidP="000A3353">
      <w:r w:rsidRPr="00235B6B">
        <w:rPr>
          <w:noProof/>
        </w:rPr>
        <w:drawing>
          <wp:inline distT="0" distB="0" distL="0" distR="0" wp14:anchorId="03686163" wp14:editId="3D8BB5F6">
            <wp:extent cx="5025390" cy="2107165"/>
            <wp:effectExtent l="19050" t="19050" r="22860" b="266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38611" cy="21127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D04BDF" w14:textId="36D35ACB" w:rsidR="00B42858" w:rsidRPr="00187B52" w:rsidRDefault="00B42858" w:rsidP="00B42858">
      <w:r>
        <w:lastRenderedPageBreak/>
        <w:t xml:space="preserve">The </w:t>
      </w:r>
      <w:proofErr w:type="spellStart"/>
      <w:r w:rsidRPr="00683DFC">
        <w:rPr>
          <w:b/>
        </w:rPr>
        <w:t>ChatHub</w:t>
      </w:r>
      <w:proofErr w:type="spellEnd"/>
      <w:r>
        <w:t xml:space="preserve"> class inherits from the </w:t>
      </w:r>
      <w:proofErr w:type="spellStart"/>
      <w:r w:rsidRPr="00683DFC">
        <w:rPr>
          <w:b/>
        </w:rPr>
        <w:t>SignalR</w:t>
      </w:r>
      <w:proofErr w:type="spellEnd"/>
      <w:r w:rsidRPr="00683DFC">
        <w:rPr>
          <w:b/>
        </w:rPr>
        <w:t xml:space="preserve"> Hub</w:t>
      </w:r>
      <w:r>
        <w:t xml:space="preserve"> class. The </w:t>
      </w:r>
      <w:r w:rsidRPr="00683DFC">
        <w:rPr>
          <w:b/>
        </w:rPr>
        <w:t>Hub</w:t>
      </w:r>
      <w:r>
        <w:t xml:space="preserve"> class manages connections, </w:t>
      </w:r>
      <w:proofErr w:type="gramStart"/>
      <w:r>
        <w:t>groups</w:t>
      </w:r>
      <w:proofErr w:type="gramEnd"/>
      <w:r>
        <w:t xml:space="preserve"> and messaging. The </w:t>
      </w:r>
      <w:proofErr w:type="spellStart"/>
      <w:r w:rsidRPr="00683DFC">
        <w:rPr>
          <w:b/>
        </w:rPr>
        <w:t>SendMessage</w:t>
      </w:r>
      <w:proofErr w:type="spellEnd"/>
      <w:r>
        <w:t xml:space="preserve"> method sends the received message to all clients and can be called by any connected client.</w:t>
      </w:r>
    </w:p>
    <w:p w14:paraId="1D1CFD56" w14:textId="00E9F4A9" w:rsidR="00207B65" w:rsidRDefault="003E3642" w:rsidP="003E3642">
      <w:pPr>
        <w:pStyle w:val="3"/>
        <w:ind w:right="1"/>
        <w:jc w:val="both"/>
      </w:pPr>
      <w:r>
        <w:t xml:space="preserve">Step 3: </w:t>
      </w:r>
      <w:r w:rsidR="00187B52">
        <w:t xml:space="preserve">Configuring </w:t>
      </w:r>
      <w:proofErr w:type="spellStart"/>
      <w:r w:rsidR="00187B52">
        <w:t>SignalR</w:t>
      </w:r>
      <w:proofErr w:type="spellEnd"/>
    </w:p>
    <w:p w14:paraId="4292D706" w14:textId="46C3EE44" w:rsidR="00D926EE" w:rsidRDefault="00B42858" w:rsidP="00D926EE">
      <w:r>
        <w:t xml:space="preserve">Configuring </w:t>
      </w:r>
      <w:proofErr w:type="spellStart"/>
      <w:r w:rsidRPr="00683DFC">
        <w:rPr>
          <w:b/>
        </w:rPr>
        <w:t>SignalR</w:t>
      </w:r>
      <w:proofErr w:type="spellEnd"/>
      <w:r>
        <w:t xml:space="preserve"> in our application is </w:t>
      </w:r>
      <w:proofErr w:type="gramStart"/>
      <w:r>
        <w:t>pretty simple</w:t>
      </w:r>
      <w:proofErr w:type="gramEnd"/>
      <w:r>
        <w:t xml:space="preserve">. Go to </w:t>
      </w:r>
      <w:proofErr w:type="spellStart"/>
      <w:r w:rsidR="00812302">
        <w:rPr>
          <w:rFonts w:ascii="Consolas" w:hAnsi="Consolas"/>
          <w:b/>
        </w:rPr>
        <w:t>Program</w:t>
      </w:r>
      <w:r w:rsidRPr="00F24E1C">
        <w:rPr>
          <w:rFonts w:ascii="Consolas" w:hAnsi="Consolas"/>
          <w:b/>
        </w:rPr>
        <w:t>.cs</w:t>
      </w:r>
      <w:proofErr w:type="spellEnd"/>
      <w:r w:rsidR="00235B6B">
        <w:t xml:space="preserve"> and add:</w:t>
      </w:r>
    </w:p>
    <w:p w14:paraId="777D9D2A" w14:textId="4AD56AFD" w:rsidR="00B42858" w:rsidRDefault="008D3DA6" w:rsidP="00812302">
      <w:r w:rsidRPr="008D3DA6">
        <w:rPr>
          <w:noProof/>
        </w:rPr>
        <w:drawing>
          <wp:inline distT="0" distB="0" distL="0" distR="0" wp14:anchorId="78763E54" wp14:editId="11BDB438">
            <wp:extent cx="3813810" cy="1754031"/>
            <wp:effectExtent l="19050" t="19050" r="15240" b="1778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5100" cy="1759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0176DE8" w14:textId="22594C00" w:rsidR="00B42858" w:rsidRDefault="00812302" w:rsidP="00B42858">
      <w:r>
        <w:t>Then,</w:t>
      </w:r>
      <w:r w:rsidR="00B42858">
        <w:t xml:space="preserve"> we configure </w:t>
      </w:r>
      <w:r w:rsidR="00F24E1C">
        <w:t xml:space="preserve">the </w:t>
      </w:r>
      <w:r w:rsidR="0061754C">
        <w:t>routing systems</w:t>
      </w:r>
      <w:r w:rsidR="00B42858">
        <w:t>:</w:t>
      </w:r>
    </w:p>
    <w:p w14:paraId="300E9205" w14:textId="1C59DDB1" w:rsidR="00B42858" w:rsidRDefault="00CE1615" w:rsidP="00812302">
      <w:r w:rsidRPr="00CE1615">
        <w:rPr>
          <w:noProof/>
        </w:rPr>
        <w:drawing>
          <wp:inline distT="0" distB="0" distL="0" distR="0" wp14:anchorId="3E9A9A14" wp14:editId="5AFC1A20">
            <wp:extent cx="2924583" cy="209579"/>
            <wp:effectExtent l="19050" t="19050" r="28575" b="1905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2095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4D2F2" w14:textId="0C40183D" w:rsidR="00187B52" w:rsidRDefault="007511AC" w:rsidP="007511AC">
      <w:pPr>
        <w:pStyle w:val="3"/>
        <w:ind w:right="1"/>
        <w:jc w:val="both"/>
      </w:pPr>
      <w:r>
        <w:t xml:space="preserve">Step 4: </w:t>
      </w:r>
      <w:r w:rsidR="00187B52">
        <w:t>View</w:t>
      </w:r>
    </w:p>
    <w:p w14:paraId="72B7C81B" w14:textId="42EBAF69" w:rsidR="00B42858" w:rsidRDefault="00B42858" w:rsidP="00B42858">
      <w:r>
        <w:t>No</w:t>
      </w:r>
      <w:r w:rsidR="00B17C62">
        <w:t>w</w:t>
      </w:r>
      <w:r>
        <w:t xml:space="preserve"> it</w:t>
      </w:r>
      <w:r w:rsidR="0034669B">
        <w:t>'</w:t>
      </w:r>
      <w:r>
        <w:t>s time for the client-side. Let</w:t>
      </w:r>
      <w:r w:rsidR="0034669B">
        <w:t>'</w:t>
      </w:r>
      <w:r>
        <w:t xml:space="preserve">s replace the content of </w:t>
      </w:r>
      <w:proofErr w:type="spellStart"/>
      <w:r w:rsidRPr="00F24E1C">
        <w:rPr>
          <w:rFonts w:ascii="Consolas" w:hAnsi="Consolas"/>
          <w:b/>
        </w:rPr>
        <w:t>Index.cshtml</w:t>
      </w:r>
      <w:proofErr w:type="spellEnd"/>
      <w:r>
        <w:t>.</w:t>
      </w:r>
    </w:p>
    <w:p w14:paraId="66B5308D" w14:textId="4081B2E2" w:rsidR="00CE5FF6" w:rsidRDefault="00CE5FF6" w:rsidP="00B42858">
      <w:r>
        <w:t>You can copy the code from here as it is a lot to write:</w:t>
      </w:r>
    </w:p>
    <w:tbl>
      <w:tblPr>
        <w:tblStyle w:val="af"/>
        <w:tblW w:w="0" w:type="auto"/>
        <w:tblInd w:w="38" w:type="dxa"/>
        <w:tblLook w:val="04A0" w:firstRow="1" w:lastRow="0" w:firstColumn="1" w:lastColumn="0" w:noHBand="0" w:noVBand="1"/>
      </w:tblPr>
      <w:tblGrid>
        <w:gridCol w:w="10575"/>
      </w:tblGrid>
      <w:tr w:rsidR="00CE5FF6" w14:paraId="2070FBD4" w14:textId="77777777" w:rsidTr="00CE5FF6">
        <w:tc>
          <w:tcPr>
            <w:tcW w:w="10575" w:type="dxa"/>
          </w:tcPr>
          <w:p w14:paraId="1464ACB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75432200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0E0202">
              <w:rPr>
                <w:rFonts w:ascii="Consolas" w:hAnsi="Consolas" w:cs="Cascadia Mono"/>
                <w:color w:val="000000"/>
                <w:lang w:val="bg-BG"/>
              </w:rPr>
              <w:t>ViewData</w:t>
            </w:r>
            <w:proofErr w:type="spellEnd"/>
            <w:r w:rsidRPr="000E0202">
              <w:rPr>
                <w:rFonts w:ascii="Consolas" w:hAnsi="Consolas" w:cs="Cascadia Mono"/>
                <w:color w:val="000000"/>
                <w:lang w:val="bg-BG"/>
              </w:rPr>
              <w:t>[</w:t>
            </w:r>
            <w:r w:rsidRPr="000E0202">
              <w:rPr>
                <w:rFonts w:ascii="Consolas" w:hAnsi="Consolas" w:cs="Cascadia Mono"/>
                <w:color w:val="A31515"/>
                <w:lang w:val="bg-BG"/>
              </w:rPr>
              <w:t>"</w:t>
            </w:r>
            <w:proofErr w:type="spellStart"/>
            <w:r w:rsidRPr="000E0202">
              <w:rPr>
                <w:rFonts w:ascii="Consolas" w:hAnsi="Consolas" w:cs="Cascadia Mono"/>
                <w:color w:val="A31515"/>
                <w:lang w:val="bg-BG"/>
              </w:rPr>
              <w:t>Title</w:t>
            </w:r>
            <w:proofErr w:type="spellEnd"/>
            <w:r w:rsidRPr="000E0202">
              <w:rPr>
                <w:rFonts w:ascii="Consolas" w:hAnsi="Consolas" w:cs="Cascadia Mono"/>
                <w:color w:val="A31515"/>
                <w:lang w:val="bg-BG"/>
              </w:rPr>
              <w:t>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0E0202">
              <w:rPr>
                <w:rFonts w:ascii="Consolas" w:hAnsi="Consolas" w:cs="Cascadia Mono"/>
                <w:color w:val="A31515"/>
                <w:lang w:val="bg-BG"/>
              </w:rPr>
              <w:t xml:space="preserve">"Home </w:t>
            </w:r>
            <w:proofErr w:type="spellStart"/>
            <w:r w:rsidRPr="000E0202">
              <w:rPr>
                <w:rFonts w:ascii="Consolas" w:hAnsi="Consolas" w:cs="Cascadia Mono"/>
                <w:color w:val="A31515"/>
                <w:lang w:val="bg-BG"/>
              </w:rPr>
              <w:t>Page</w:t>
            </w:r>
            <w:proofErr w:type="spellEnd"/>
            <w:r w:rsidRPr="000E0202">
              <w:rPr>
                <w:rFonts w:ascii="Consolas" w:hAnsi="Consolas" w:cs="Cascadia Mono"/>
                <w:color w:val="A31515"/>
                <w:lang w:val="bg-BG"/>
              </w:rPr>
              <w:t>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B7C5050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5B21DFB5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D900A01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container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59DCADBD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row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>&amp;</w:t>
            </w:r>
            <w:proofErr w:type="spellStart"/>
            <w:r w:rsidRPr="000E0202">
              <w:rPr>
                <w:rFonts w:ascii="Consolas" w:hAnsi="Consolas" w:cs="Cascadia Mono"/>
                <w:color w:val="000000"/>
                <w:lang w:val="bg-BG"/>
              </w:rPr>
              <w:t>nbsp</w:t>
            </w:r>
            <w:proofErr w:type="spellEnd"/>
            <w:r w:rsidRPr="000E0202">
              <w:rPr>
                <w:rFonts w:ascii="Consolas" w:hAnsi="Consolas" w:cs="Cascadia Mono"/>
                <w:color w:val="000000"/>
                <w:lang w:val="bg-BG"/>
              </w:rPr>
              <w:t>;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20222A6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row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26F7FEDE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2"&gt;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>User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2F945D9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4"&gt;&lt;</w:t>
            </w:r>
            <w:proofErr w:type="spellStart"/>
            <w:r w:rsidRPr="000E0202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proofErr w:type="spellEnd"/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text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id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userInput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/&gt;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FF94CF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A0B0709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row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3419B39F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2"&gt;</w:t>
            </w:r>
            <w:proofErr w:type="spellStart"/>
            <w:r w:rsidRPr="000E0202">
              <w:rPr>
                <w:rFonts w:ascii="Consolas" w:hAnsi="Consolas" w:cs="Cascadia Mono"/>
                <w:color w:val="000000"/>
                <w:lang w:val="bg-BG"/>
              </w:rPr>
              <w:t>Message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90C9BF3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4"&gt;&lt;</w:t>
            </w:r>
            <w:proofErr w:type="spellStart"/>
            <w:r w:rsidRPr="000E0202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proofErr w:type="spellEnd"/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text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id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messageInput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/&gt;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C7942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A8BF5C3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row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>&amp;</w:t>
            </w:r>
            <w:proofErr w:type="spellStart"/>
            <w:r w:rsidRPr="000E0202">
              <w:rPr>
                <w:rFonts w:ascii="Consolas" w:hAnsi="Consolas" w:cs="Cascadia Mono"/>
                <w:color w:val="000000"/>
                <w:lang w:val="bg-BG"/>
              </w:rPr>
              <w:t>nbsp</w:t>
            </w:r>
            <w:proofErr w:type="spellEnd"/>
            <w:r w:rsidRPr="000E0202">
              <w:rPr>
                <w:rFonts w:ascii="Consolas" w:hAnsi="Consolas" w:cs="Cascadia Mono"/>
                <w:color w:val="000000"/>
                <w:lang w:val="bg-BG"/>
              </w:rPr>
              <w:t>;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65FFFE6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row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3BE8EE06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6"&gt;</w:t>
            </w:r>
          </w:p>
          <w:p w14:paraId="7200435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0E0202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proofErr w:type="spellEnd"/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button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id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sendButton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Send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Message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0F24D879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3914857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790F5C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F322B77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row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62BA28F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12"&gt;</w:t>
            </w:r>
          </w:p>
          <w:p w14:paraId="1AC2FA3B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0E0202">
              <w:rPr>
                <w:rFonts w:ascii="Consolas" w:hAnsi="Consolas" w:cs="Cascadia Mono"/>
                <w:color w:val="800000"/>
                <w:lang w:val="bg-BG"/>
              </w:rPr>
              <w:t>hr</w:t>
            </w:r>
            <w:proofErr w:type="spellEnd"/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45066321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115BD96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A16D9BD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row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39AC14FB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6"&gt;</w:t>
            </w:r>
          </w:p>
          <w:p w14:paraId="19ADBB8D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0E0202">
              <w:rPr>
                <w:rFonts w:ascii="Consolas" w:hAnsi="Consolas" w:cs="Cascadia Mono"/>
                <w:color w:val="800000"/>
                <w:lang w:val="bg-BG"/>
              </w:rPr>
              <w:t>ul</w:t>
            </w:r>
            <w:proofErr w:type="spellEnd"/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id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messagesList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proofErr w:type="spellStart"/>
            <w:r w:rsidRPr="000E0202">
              <w:rPr>
                <w:rFonts w:ascii="Consolas" w:hAnsi="Consolas" w:cs="Cascadia Mono"/>
                <w:color w:val="800000"/>
                <w:lang w:val="bg-BG"/>
              </w:rPr>
              <w:t>ul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900C5F2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DB6B7D1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5B6C424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0E020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proofErr w:type="spellEnd"/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~/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j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/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signalr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/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dist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/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browser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/signalr.js"&gt;&lt;/</w:t>
            </w:r>
            <w:proofErr w:type="spellStart"/>
            <w:r w:rsidRPr="000E020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B791D96" w14:textId="26A6CD03" w:rsidR="00CE5FF6" w:rsidRPr="000E0202" w:rsidRDefault="00CE5FF6" w:rsidP="000E020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0E020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proofErr w:type="spellEnd"/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0E0202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="~/</w:t>
            </w:r>
            <w:proofErr w:type="spellStart"/>
            <w:r w:rsidRPr="000E0202">
              <w:rPr>
                <w:rFonts w:ascii="Consolas" w:hAnsi="Consolas" w:cs="Cascadia Mono"/>
                <w:color w:val="0000FF"/>
                <w:lang w:val="bg-BG"/>
              </w:rPr>
              <w:t>js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/chat.js"&gt;&lt;/</w:t>
            </w:r>
            <w:proofErr w:type="spellStart"/>
            <w:r w:rsidRPr="000E020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proofErr w:type="spellEnd"/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0F6910E7" w14:textId="3F22D978" w:rsidR="00187B52" w:rsidRDefault="002019AB" w:rsidP="002019AB">
      <w:pPr>
        <w:pStyle w:val="3"/>
        <w:ind w:right="1"/>
        <w:jc w:val="both"/>
      </w:pPr>
      <w:r>
        <w:lastRenderedPageBreak/>
        <w:t xml:space="preserve">Step 5: </w:t>
      </w:r>
      <w:r w:rsidR="00187B52">
        <w:t xml:space="preserve">JavaScript </w:t>
      </w:r>
      <w:r w:rsidR="00C4361E">
        <w:t>c</w:t>
      </w:r>
      <w:r w:rsidR="00187B52">
        <w:t>ode</w:t>
      </w:r>
    </w:p>
    <w:p w14:paraId="40415B95" w14:textId="7DB4573E" w:rsidR="00B42858" w:rsidRPr="00B42858" w:rsidRDefault="00B42858" w:rsidP="00B42858">
      <w:r>
        <w:t xml:space="preserve">Create a </w:t>
      </w:r>
      <w:r w:rsidRPr="00F24E1C">
        <w:rPr>
          <w:rFonts w:ascii="Consolas" w:hAnsi="Consolas"/>
          <w:b/>
        </w:rPr>
        <w:t>chat.js</w:t>
      </w:r>
      <w:r>
        <w:t xml:space="preserve"> file in the </w:t>
      </w:r>
      <w:proofErr w:type="spellStart"/>
      <w:r w:rsidRPr="00683DFC">
        <w:rPr>
          <w:b/>
        </w:rPr>
        <w:t>wwwroot</w:t>
      </w:r>
      <w:proofErr w:type="spellEnd"/>
      <w:r w:rsidRPr="00683DFC">
        <w:rPr>
          <w:b/>
        </w:rPr>
        <w:t>/</w:t>
      </w:r>
      <w:proofErr w:type="spellStart"/>
      <w:r w:rsidRPr="00683DFC">
        <w:rPr>
          <w:b/>
        </w:rPr>
        <w:t>js</w:t>
      </w:r>
      <w:proofErr w:type="spellEnd"/>
      <w:r w:rsidRPr="00683DFC">
        <w:rPr>
          <w:b/>
        </w:rPr>
        <w:t xml:space="preserve"> </w:t>
      </w:r>
      <w:r>
        <w:t>folder.</w:t>
      </w:r>
      <w:r w:rsidR="00F24E1C">
        <w:t xml:space="preserve"> First</w:t>
      </w:r>
      <w:r w:rsidR="00865BAB">
        <w:t>,</w:t>
      </w:r>
      <w:r w:rsidR="00F24E1C">
        <w:t xml:space="preserve"> we initialize a </w:t>
      </w:r>
      <w:proofErr w:type="spellStart"/>
      <w:r w:rsidR="00F24E1C" w:rsidRPr="00F24E1C">
        <w:rPr>
          <w:b/>
        </w:rPr>
        <w:t>SignalR</w:t>
      </w:r>
      <w:proofErr w:type="spellEnd"/>
      <w:r w:rsidR="00F24E1C" w:rsidRPr="00F24E1C">
        <w:rPr>
          <w:b/>
        </w:rPr>
        <w:t xml:space="preserve"> connection</w:t>
      </w:r>
      <w:r w:rsidR="00F24E1C">
        <w:t xml:space="preserve">. When the </w:t>
      </w:r>
      <w:proofErr w:type="gramStart"/>
      <w:r w:rsidR="00F24E1C">
        <w:t>back-end</w:t>
      </w:r>
      <w:proofErr w:type="gramEnd"/>
      <w:r w:rsidR="00F24E1C">
        <w:t xml:space="preserve"> calls the method for </w:t>
      </w:r>
      <w:r w:rsidR="00F24E1C" w:rsidRPr="00F24E1C">
        <w:rPr>
          <w:b/>
        </w:rPr>
        <w:t>receiving</w:t>
      </w:r>
      <w:r w:rsidR="00F24E1C">
        <w:rPr>
          <w:b/>
        </w:rPr>
        <w:t xml:space="preserve"> a</w:t>
      </w:r>
      <w:r w:rsidR="00F24E1C" w:rsidRPr="00F24E1C">
        <w:rPr>
          <w:b/>
        </w:rPr>
        <w:t xml:space="preserve"> message</w:t>
      </w:r>
      <w:r w:rsidR="00F24E1C">
        <w:t xml:space="preserve">, a function will run for </w:t>
      </w:r>
      <w:r w:rsidR="00F24E1C" w:rsidRPr="00F24E1C">
        <w:rPr>
          <w:b/>
        </w:rPr>
        <w:t>showing</w:t>
      </w:r>
      <w:r w:rsidR="00F24E1C">
        <w:t xml:space="preserve"> the sent content on our page. We also have an </w:t>
      </w:r>
      <w:r w:rsidR="00F24E1C" w:rsidRPr="00F24E1C">
        <w:rPr>
          <w:b/>
        </w:rPr>
        <w:t>error handler</w:t>
      </w:r>
      <w:r w:rsidR="00F24E1C">
        <w:t xml:space="preserve"> for catching errors if something is wrong during the connection. Last, we have a function called when we click on </w:t>
      </w:r>
      <w:r w:rsidR="00865BAB">
        <w:t xml:space="preserve">the </w:t>
      </w:r>
      <w:r w:rsidR="00167003" w:rsidRPr="00167003">
        <w:rPr>
          <w:rFonts w:ascii="Consolas" w:hAnsi="Consolas"/>
          <w:b/>
          <w:bCs/>
        </w:rPr>
        <w:t>[</w:t>
      </w:r>
      <w:r w:rsidR="00F24E1C" w:rsidRPr="00F24E1C">
        <w:rPr>
          <w:b/>
        </w:rPr>
        <w:t>Send</w:t>
      </w:r>
      <w:r w:rsidR="00167003">
        <w:rPr>
          <w:b/>
        </w:rPr>
        <w:t>]</w:t>
      </w:r>
      <w:r w:rsidR="00F24E1C">
        <w:t xml:space="preserve"> button. The client-side calls the back-end method for </w:t>
      </w:r>
      <w:r w:rsidR="00F24E1C" w:rsidRPr="00F24E1C">
        <w:rPr>
          <w:b/>
        </w:rPr>
        <w:t>sending a message</w:t>
      </w:r>
      <w:r w:rsidR="00F24E1C">
        <w:t xml:space="preserve"> and takes the </w:t>
      </w:r>
      <w:r w:rsidR="00F24E1C" w:rsidRPr="00F24E1C">
        <w:rPr>
          <w:b/>
        </w:rPr>
        <w:t>input values.</w:t>
      </w:r>
    </w:p>
    <w:p w14:paraId="5F68BCCD" w14:textId="54A1D579" w:rsidR="00B42858" w:rsidRPr="00B42858" w:rsidRDefault="00B71111" w:rsidP="00B42858">
      <w:r w:rsidRPr="00B71111">
        <w:rPr>
          <w:noProof/>
        </w:rPr>
        <w:drawing>
          <wp:inline distT="0" distB="0" distL="0" distR="0" wp14:anchorId="5F875527" wp14:editId="03E5E4E1">
            <wp:extent cx="6626225" cy="4407535"/>
            <wp:effectExtent l="19050" t="19050" r="22225" b="120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07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16F3C1" w14:textId="5B325E92" w:rsidR="00187B52" w:rsidRDefault="001867C1" w:rsidP="001867C1">
      <w:pPr>
        <w:pStyle w:val="3"/>
        <w:ind w:right="1"/>
        <w:jc w:val="both"/>
      </w:pPr>
      <w:r>
        <w:t xml:space="preserve">Step 6: </w:t>
      </w:r>
      <w:r w:rsidR="00187B52">
        <w:t xml:space="preserve">Test </w:t>
      </w:r>
      <w:r w:rsidR="00C4361E">
        <w:t>the A</w:t>
      </w:r>
      <w:r w:rsidR="00187B52">
        <w:t>pplication</w:t>
      </w:r>
    </w:p>
    <w:p w14:paraId="5F173623" w14:textId="2AB000DE" w:rsidR="00187B52" w:rsidRDefault="00B42858" w:rsidP="00187B52">
      <w:r>
        <w:t>Now we are ready to test our application. Let</w:t>
      </w:r>
      <w:r w:rsidR="00D624A7">
        <w:t>'</w:t>
      </w:r>
      <w:r>
        <w:t xml:space="preserve">s </w:t>
      </w:r>
      <w:r w:rsidRPr="00683DFC">
        <w:rPr>
          <w:b/>
        </w:rPr>
        <w:t>run the app</w:t>
      </w:r>
      <w:r>
        <w:t xml:space="preserve"> and open </w:t>
      </w:r>
      <w:r w:rsidRPr="00683DFC">
        <w:rPr>
          <w:b/>
        </w:rPr>
        <w:t>2 browser instances</w:t>
      </w:r>
      <w:r w:rsidR="00683DFC">
        <w:rPr>
          <w:b/>
        </w:rPr>
        <w:t xml:space="preserve"> </w:t>
      </w:r>
      <w:r w:rsidR="00683DFC" w:rsidRPr="00683DFC">
        <w:t xml:space="preserve">on the </w:t>
      </w:r>
      <w:r w:rsidR="00683DFC" w:rsidRPr="00683DFC">
        <w:rPr>
          <w:b/>
        </w:rPr>
        <w:t>URL</w:t>
      </w:r>
      <w:r w:rsidR="00683DFC" w:rsidRPr="00683DFC">
        <w:t xml:space="preserve"> of the app</w:t>
      </w:r>
      <w:r w:rsidR="00683DFC">
        <w:t>. Enter</w:t>
      </w:r>
      <w:r>
        <w:t xml:space="preserve"> a </w:t>
      </w:r>
      <w:r w:rsidRPr="00683DFC">
        <w:rPr>
          <w:b/>
        </w:rPr>
        <w:t>Username</w:t>
      </w:r>
      <w:r>
        <w:t xml:space="preserve"> and a </w:t>
      </w:r>
      <w:r w:rsidRPr="00683DFC">
        <w:rPr>
          <w:b/>
        </w:rPr>
        <w:t>Message</w:t>
      </w:r>
      <w:r>
        <w:t xml:space="preserve"> on one of the browsers and send it. Check the other one.</w:t>
      </w:r>
    </w:p>
    <w:p w14:paraId="70E00812" w14:textId="45960FDF" w:rsidR="007D233E" w:rsidRDefault="00BF06CC" w:rsidP="00AD66E5">
      <w:r w:rsidRPr="00BF06CC">
        <w:rPr>
          <w:noProof/>
        </w:rPr>
        <w:drawing>
          <wp:inline distT="0" distB="0" distL="0" distR="0" wp14:anchorId="5AD3071D" wp14:editId="242F90A4">
            <wp:extent cx="3140075" cy="1565565"/>
            <wp:effectExtent l="19050" t="19050" r="22225" b="1587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68180" cy="15795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5F0719" w:rsidRPr="005F0719">
        <w:rPr>
          <w:noProof/>
        </w:rPr>
        <w:drawing>
          <wp:inline distT="0" distB="0" distL="0" distR="0" wp14:anchorId="2AB03045" wp14:editId="359EAEA8">
            <wp:extent cx="3318510" cy="1539912"/>
            <wp:effectExtent l="19050" t="19050" r="15240" b="22225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40119" cy="15499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A5F2A3" w14:textId="77777777" w:rsidR="006C7D98" w:rsidRDefault="006C7D98" w:rsidP="006C7D98">
      <w:pPr>
        <w:pStyle w:val="2"/>
        <w:rPr>
          <w:noProof/>
        </w:rPr>
      </w:pPr>
      <w:r>
        <w:rPr>
          <w:noProof/>
        </w:rPr>
        <w:lastRenderedPageBreak/>
        <w:t>Coffee</w:t>
      </w:r>
    </w:p>
    <w:p w14:paraId="405A39AC" w14:textId="77777777" w:rsidR="006C7D98" w:rsidRDefault="006C7D98" w:rsidP="006C7D98">
      <w:r>
        <w:t xml:space="preserve">Let's create a </w:t>
      </w:r>
      <w:r w:rsidRPr="003F22FA">
        <w:rPr>
          <w:b/>
        </w:rPr>
        <w:t>Coffee Shop</w:t>
      </w:r>
      <w:r>
        <w:t xml:space="preserve"> for ordering coffee and displaying the process in real-time for its delivery.</w:t>
      </w:r>
    </w:p>
    <w:p w14:paraId="60634909" w14:textId="77777777" w:rsidR="006C7D98" w:rsidRDefault="006C7D98" w:rsidP="006C7D98">
      <w:pPr>
        <w:pStyle w:val="3"/>
        <w:ind w:right="1"/>
        <w:jc w:val="both"/>
      </w:pPr>
      <w:r>
        <w:t>Step 1: Project Architecture</w:t>
      </w:r>
    </w:p>
    <w:p w14:paraId="5BF5B808" w14:textId="77777777" w:rsidR="006C7D98" w:rsidRDefault="006C7D98" w:rsidP="006C7D98">
      <w:r>
        <w:t xml:space="preserve">Following the first step from the previous exercise, </w:t>
      </w:r>
      <w:r w:rsidRPr="003F22FA">
        <w:rPr>
          <w:b/>
        </w:rPr>
        <w:t xml:space="preserve">create </w:t>
      </w:r>
      <w:r>
        <w:rPr>
          <w:b/>
        </w:rPr>
        <w:t xml:space="preserve">a </w:t>
      </w:r>
      <w:r w:rsidRPr="003F22FA">
        <w:rPr>
          <w:b/>
        </w:rPr>
        <w:t>new project</w:t>
      </w:r>
      <w:r>
        <w:t xml:space="preserve"> (e.g. </w:t>
      </w:r>
      <w:proofErr w:type="spellStart"/>
      <w:r w:rsidRPr="000C73E4">
        <w:rPr>
          <w:rFonts w:cstheme="minorHAnsi"/>
          <w:b/>
        </w:rPr>
        <w:t>CoffeeShop</w:t>
      </w:r>
      <w:proofErr w:type="spellEnd"/>
      <w:r>
        <w:t xml:space="preserve">) and include </w:t>
      </w:r>
      <w:proofErr w:type="spellStart"/>
      <w:r w:rsidRPr="000C73E4">
        <w:rPr>
          <w:rFonts w:cstheme="minorHAnsi"/>
          <w:b/>
        </w:rPr>
        <w:t>SignalR</w:t>
      </w:r>
      <w:proofErr w:type="spellEnd"/>
      <w:r>
        <w:t xml:space="preserve">. Then create folders for our </w:t>
      </w:r>
      <w:r w:rsidRPr="003F22FA">
        <w:rPr>
          <w:b/>
        </w:rPr>
        <w:t>Controllers</w:t>
      </w:r>
      <w:r>
        <w:t xml:space="preserve">, </w:t>
      </w:r>
      <w:r w:rsidRPr="003F22FA">
        <w:rPr>
          <w:b/>
        </w:rPr>
        <w:t>Hubs</w:t>
      </w:r>
      <w:r>
        <w:t xml:space="preserve">, </w:t>
      </w:r>
      <w:r w:rsidRPr="003F22FA">
        <w:rPr>
          <w:b/>
        </w:rPr>
        <w:t>Models</w:t>
      </w:r>
      <w:r>
        <w:rPr>
          <w:b/>
        </w:rPr>
        <w:t xml:space="preserve"> </w:t>
      </w:r>
      <w:r>
        <w:t xml:space="preserve">and </w:t>
      </w:r>
      <w:r w:rsidRPr="003F22FA">
        <w:rPr>
          <w:b/>
        </w:rPr>
        <w:t>Services</w:t>
      </w:r>
      <w:r>
        <w:t>. The project should look like this:</w:t>
      </w:r>
    </w:p>
    <w:p w14:paraId="7CA1FBF8" w14:textId="77777777" w:rsidR="006C7D98" w:rsidRDefault="006C7D98" w:rsidP="006C7D98">
      <w:r w:rsidRPr="00624A5F">
        <w:rPr>
          <w:noProof/>
        </w:rPr>
        <w:drawing>
          <wp:inline distT="0" distB="0" distL="0" distR="0" wp14:anchorId="032BE20F" wp14:editId="79106BA1">
            <wp:extent cx="1619476" cy="2181529"/>
            <wp:effectExtent l="19050" t="19050" r="19050" b="2857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218152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4C5CF7" w14:textId="77777777" w:rsidR="006C7D98" w:rsidRDefault="006C7D98" w:rsidP="006C7D98">
      <w:pPr>
        <w:pStyle w:val="3"/>
        <w:ind w:right="1"/>
        <w:jc w:val="both"/>
      </w:pPr>
      <w:r>
        <w:t>Step 2: Models</w:t>
      </w:r>
    </w:p>
    <w:p w14:paraId="259763F2" w14:textId="77777777" w:rsidR="006C7D98" w:rsidRDefault="006C7D98" w:rsidP="006C7D98">
      <w:r>
        <w:t xml:space="preserve">Create class </w:t>
      </w:r>
      <w:proofErr w:type="spellStart"/>
      <w:r w:rsidRPr="003F22FA">
        <w:rPr>
          <w:rFonts w:ascii="Consolas" w:hAnsi="Consolas"/>
          <w:b/>
        </w:rPr>
        <w:t>Order</w:t>
      </w:r>
      <w:r>
        <w:rPr>
          <w:rFonts w:ascii="Consolas" w:hAnsi="Consolas"/>
          <w:b/>
        </w:rPr>
        <w:t>.cs</w:t>
      </w:r>
      <w:proofErr w:type="spellEnd"/>
      <w:r>
        <w:t xml:space="preserve"> holding </w:t>
      </w:r>
      <w:r w:rsidRPr="000C73E4">
        <w:rPr>
          <w:rFonts w:ascii="Consolas" w:hAnsi="Consolas"/>
          <w:b/>
        </w:rPr>
        <w:t>Product</w:t>
      </w:r>
      <w:r>
        <w:t xml:space="preserve"> and</w:t>
      </w:r>
      <w:r w:rsidRPr="000C73E4">
        <w:rPr>
          <w:rFonts w:cstheme="minorHAnsi"/>
          <w:b/>
        </w:rPr>
        <w:t xml:space="preserve"> </w:t>
      </w:r>
      <w:r w:rsidRPr="000C73E4">
        <w:rPr>
          <w:rFonts w:ascii="Consolas" w:hAnsi="Consolas"/>
          <w:b/>
        </w:rPr>
        <w:t>Size</w:t>
      </w:r>
      <w:r>
        <w:t xml:space="preserve"> as </w:t>
      </w:r>
      <w:r w:rsidRPr="000C73E4">
        <w:rPr>
          <w:b/>
        </w:rPr>
        <w:t>strings</w:t>
      </w:r>
      <w:r>
        <w:t xml:space="preserve">. Create another class called </w:t>
      </w:r>
      <w:proofErr w:type="spellStart"/>
      <w:r w:rsidRPr="000C73E4">
        <w:rPr>
          <w:rFonts w:ascii="Consolas" w:hAnsi="Consolas"/>
          <w:b/>
        </w:rPr>
        <w:t>CheckResult</w:t>
      </w:r>
      <w:r>
        <w:rPr>
          <w:rFonts w:ascii="Consolas" w:hAnsi="Consolas"/>
          <w:b/>
        </w:rPr>
        <w:t>.cs</w:t>
      </w:r>
      <w:proofErr w:type="spellEnd"/>
      <w:r>
        <w:t xml:space="preserve"> which will hold properties for checking </w:t>
      </w:r>
      <w:r w:rsidRPr="000C73E4">
        <w:rPr>
          <w:b/>
        </w:rPr>
        <w:t xml:space="preserve">the state </w:t>
      </w:r>
      <w:r w:rsidRPr="000C73E4">
        <w:t>of the made</w:t>
      </w:r>
      <w:r w:rsidRPr="000C73E4">
        <w:rPr>
          <w:b/>
        </w:rPr>
        <w:t xml:space="preserve"> order</w:t>
      </w:r>
      <w:r>
        <w:t>.</w:t>
      </w:r>
    </w:p>
    <w:p w14:paraId="3BE20A44" w14:textId="1D7AFD8F" w:rsidR="006C7D98" w:rsidRDefault="00D45870" w:rsidP="006C7D98">
      <w:r w:rsidRPr="00D45870">
        <w:rPr>
          <w:noProof/>
        </w:rPr>
        <w:drawing>
          <wp:inline distT="0" distB="0" distL="0" distR="0" wp14:anchorId="125E209B" wp14:editId="473CA19E">
            <wp:extent cx="2960370" cy="1251859"/>
            <wp:effectExtent l="19050" t="19050" r="11430" b="2476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967920" cy="12550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CD100F" w14:textId="700B5C57" w:rsidR="00D45870" w:rsidRDefault="00D45870" w:rsidP="006C7D98">
      <w:r w:rsidRPr="00D45870">
        <w:rPr>
          <w:noProof/>
        </w:rPr>
        <w:drawing>
          <wp:inline distT="0" distB="0" distL="0" distR="0" wp14:anchorId="7EE2616C" wp14:editId="35A8E845">
            <wp:extent cx="2960370" cy="1755191"/>
            <wp:effectExtent l="19050" t="19050" r="11430" b="165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68296" cy="17598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B093E3" w14:textId="77777777" w:rsidR="006C7D98" w:rsidRDefault="006C7D98" w:rsidP="006C7D98">
      <w:pPr>
        <w:pStyle w:val="3"/>
        <w:ind w:right="1"/>
        <w:jc w:val="both"/>
      </w:pPr>
      <w:r>
        <w:t>Step 3: Services</w:t>
      </w:r>
    </w:p>
    <w:p w14:paraId="36266CB8" w14:textId="77777777" w:rsidR="006C7D98" w:rsidRDefault="006C7D98" w:rsidP="006C7D98">
      <w:r>
        <w:t xml:space="preserve">We will have only one </w:t>
      </w:r>
      <w:r w:rsidRPr="000C73E4">
        <w:rPr>
          <w:b/>
        </w:rPr>
        <w:t xml:space="preserve">Service </w:t>
      </w:r>
      <w:r>
        <w:t xml:space="preserve">for the </w:t>
      </w:r>
      <w:r w:rsidRPr="000C73E4">
        <w:rPr>
          <w:rFonts w:ascii="Consolas" w:hAnsi="Consolas"/>
          <w:b/>
        </w:rPr>
        <w:t>Orders</w:t>
      </w:r>
      <w:r>
        <w:t xml:space="preserve">. Let's create </w:t>
      </w:r>
      <w:r w:rsidRPr="00F24E1C">
        <w:rPr>
          <w:b/>
        </w:rPr>
        <w:t>an interface</w:t>
      </w:r>
      <w:r>
        <w:t xml:space="preserve"> holding two methods – </w:t>
      </w:r>
      <w:proofErr w:type="spellStart"/>
      <w:proofErr w:type="gramStart"/>
      <w:r w:rsidRPr="000C73E4">
        <w:rPr>
          <w:rFonts w:ascii="Consolas" w:hAnsi="Consolas"/>
          <w:b/>
        </w:rPr>
        <w:t>GetUpdat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by </w:t>
      </w:r>
      <w:r w:rsidRPr="000C73E4">
        <w:rPr>
          <w:b/>
        </w:rPr>
        <w:t>order</w:t>
      </w:r>
      <w:r>
        <w:rPr>
          <w:b/>
        </w:rPr>
        <w:t>'</w:t>
      </w:r>
      <w:r w:rsidRPr="000C73E4">
        <w:rPr>
          <w:b/>
        </w:rPr>
        <w:t>s id</w:t>
      </w:r>
      <w:r>
        <w:t xml:space="preserve"> which returns </w:t>
      </w:r>
      <w:proofErr w:type="spellStart"/>
      <w:r w:rsidRPr="000C73E4">
        <w:rPr>
          <w:rFonts w:ascii="Consolas" w:hAnsi="Consolas"/>
          <w:b/>
        </w:rPr>
        <w:t>CheckResult</w:t>
      </w:r>
      <w:proofErr w:type="spellEnd"/>
      <w:r w:rsidRPr="000C73E4">
        <w:rPr>
          <w:rFonts w:cstheme="minorHAnsi"/>
        </w:rPr>
        <w:t>,</w:t>
      </w:r>
      <w:r>
        <w:t xml:space="preserve"> and </w:t>
      </w:r>
      <w:proofErr w:type="spellStart"/>
      <w:r w:rsidRPr="000C73E4">
        <w:rPr>
          <w:rFonts w:ascii="Consolas" w:hAnsi="Consolas"/>
          <w:b/>
        </w:rPr>
        <w:t>NewOrder</w:t>
      </w:r>
      <w:proofErr w:type="spellEnd"/>
      <w:r>
        <w:rPr>
          <w:rFonts w:ascii="Consolas" w:hAnsi="Consolas"/>
          <w:b/>
        </w:rPr>
        <w:t>()</w:t>
      </w:r>
      <w:r>
        <w:t xml:space="preserve"> which returns an </w:t>
      </w:r>
      <w:r w:rsidRPr="000C73E4">
        <w:rPr>
          <w:b/>
        </w:rPr>
        <w:t>integer</w:t>
      </w:r>
      <w:r>
        <w:t>.</w:t>
      </w:r>
    </w:p>
    <w:p w14:paraId="7B258EFB" w14:textId="77777777" w:rsidR="006C7D98" w:rsidRDefault="006C7D98" w:rsidP="006C7D98">
      <w:r>
        <w:t xml:space="preserve">Now it's time to implement </w:t>
      </w:r>
      <w:proofErr w:type="spellStart"/>
      <w:r w:rsidRPr="000C73E4">
        <w:rPr>
          <w:rFonts w:ascii="Consolas" w:hAnsi="Consolas"/>
          <w:b/>
        </w:rPr>
        <w:t>OrderService</w:t>
      </w:r>
      <w:r>
        <w:rPr>
          <w:rFonts w:ascii="Consolas" w:hAnsi="Consolas"/>
          <w:b/>
        </w:rPr>
        <w:t>.cs</w:t>
      </w:r>
      <w:proofErr w:type="spellEnd"/>
      <w:r>
        <w:t xml:space="preserve">. Here we will have an </w:t>
      </w:r>
      <w:r w:rsidRPr="004A4B1D">
        <w:rPr>
          <w:b/>
        </w:rPr>
        <w:t>array of strings</w:t>
      </w:r>
      <w:r>
        <w:t xml:space="preserve"> holding the steps of making the ordered coffee and delivering it. We will also have a </w:t>
      </w:r>
      <w:r w:rsidRPr="004A4B1D">
        <w:rPr>
          <w:rFonts w:ascii="Consolas" w:hAnsi="Consolas"/>
          <w:b/>
        </w:rPr>
        <w:t>Random</w:t>
      </w:r>
      <w:r w:rsidRPr="004A4B1D">
        <w:rPr>
          <w:rFonts w:cstheme="minorHAnsi"/>
          <w:b/>
        </w:rPr>
        <w:t xml:space="preserve"> </w:t>
      </w:r>
      <w:r w:rsidRPr="004A4B1D">
        <w:rPr>
          <w:rFonts w:cstheme="minorHAnsi"/>
        </w:rPr>
        <w:t>object</w:t>
      </w:r>
      <w:r>
        <w:t xml:space="preserve"> to mimic the process duration of each step and a </w:t>
      </w:r>
      <w:r w:rsidRPr="004A4B1D">
        <w:rPr>
          <w:rFonts w:ascii="Consolas" w:hAnsi="Consolas"/>
          <w:b/>
        </w:rPr>
        <w:t>List</w:t>
      </w:r>
      <w:r>
        <w:t xml:space="preserve"> of </w:t>
      </w:r>
      <w:r w:rsidRPr="004A4B1D">
        <w:rPr>
          <w:b/>
        </w:rPr>
        <w:t>indexes</w:t>
      </w:r>
      <w:r>
        <w:t xml:space="preserve"> which will help us to access the </w:t>
      </w:r>
      <w:proofErr w:type="gramStart"/>
      <w:r>
        <w:t>current status</w:t>
      </w:r>
      <w:proofErr w:type="gramEnd"/>
      <w:r>
        <w:t xml:space="preserve"> of the </w:t>
      </w:r>
      <w:r w:rsidRPr="004A4B1D">
        <w:rPr>
          <w:rFonts w:ascii="Consolas" w:hAnsi="Consolas"/>
          <w:b/>
        </w:rPr>
        <w:t>Order</w:t>
      </w:r>
      <w:r>
        <w:t>.</w:t>
      </w:r>
    </w:p>
    <w:p w14:paraId="6AEB1F9A" w14:textId="7AD3AE8B" w:rsidR="006C7D98" w:rsidRDefault="00013A31" w:rsidP="00013A31">
      <w:r w:rsidRPr="00013A31">
        <w:rPr>
          <w:noProof/>
        </w:rPr>
        <w:lastRenderedPageBreak/>
        <w:drawing>
          <wp:inline distT="0" distB="0" distL="0" distR="0" wp14:anchorId="25DBFD10" wp14:editId="12C72D50">
            <wp:extent cx="3132867" cy="4042410"/>
            <wp:effectExtent l="19050" t="19050" r="10795" b="1524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139446" cy="40508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850DA" w14:textId="15C4845E" w:rsidR="006C7D98" w:rsidRDefault="006C7D98" w:rsidP="006C7D98">
      <w:r>
        <w:t xml:space="preserve">In </w:t>
      </w:r>
      <w:proofErr w:type="spellStart"/>
      <w:proofErr w:type="gramStart"/>
      <w:r w:rsidRPr="0095155E">
        <w:rPr>
          <w:rFonts w:ascii="Consolas" w:hAnsi="Consolas"/>
          <w:b/>
        </w:rPr>
        <w:t>GetUpdate</w:t>
      </w:r>
      <w:proofErr w:type="spellEnd"/>
      <w:r w:rsidRPr="0095155E">
        <w:rPr>
          <w:rFonts w:ascii="Consolas" w:hAnsi="Consolas"/>
          <w:b/>
        </w:rPr>
        <w:t>(</w:t>
      </w:r>
      <w:proofErr w:type="gramEnd"/>
      <w:r w:rsidRPr="0095155E">
        <w:rPr>
          <w:rFonts w:ascii="Consolas" w:hAnsi="Consolas"/>
          <w:b/>
        </w:rPr>
        <w:t>)</w:t>
      </w:r>
      <w:r>
        <w:t xml:space="preserve"> method we set some milliseconds for </w:t>
      </w:r>
      <w:r w:rsidRPr="0095155E">
        <w:rPr>
          <w:b/>
        </w:rPr>
        <w:t>pausing</w:t>
      </w:r>
      <w:r>
        <w:t xml:space="preserve"> just to mimic the process of ordering. We create an </w:t>
      </w:r>
      <w:r w:rsidRPr="006E1F29">
        <w:rPr>
          <w:rFonts w:ascii="Consolas" w:hAnsi="Consolas"/>
          <w:b/>
        </w:rPr>
        <w:t>index</w:t>
      </w:r>
      <w:r>
        <w:t xml:space="preserve">, taking the </w:t>
      </w:r>
      <w:r w:rsidRPr="006E1F29">
        <w:rPr>
          <w:rFonts w:ascii="Consolas" w:hAnsi="Consolas"/>
          <w:b/>
        </w:rPr>
        <w:t>order id</w:t>
      </w:r>
      <w:r>
        <w:t xml:space="preserve"> and subtracting it with one. We take a </w:t>
      </w:r>
      <w:r w:rsidRPr="0095155E">
        <w:rPr>
          <w:b/>
        </w:rPr>
        <w:t>random number</w:t>
      </w:r>
      <w:r>
        <w:t xml:space="preserve"> </w:t>
      </w:r>
      <w:r w:rsidRPr="000975F5">
        <w:rPr>
          <w:b/>
        </w:rPr>
        <w:t>in the range of the array elements</w:t>
      </w:r>
      <w:r>
        <w:t xml:space="preserve"> and when it</w:t>
      </w:r>
      <w:r w:rsidR="001D5383">
        <w:t>'</w:t>
      </w:r>
      <w:r>
        <w:t xml:space="preserve">s equal to 2 we check if </w:t>
      </w:r>
      <w:r w:rsidRPr="000975F5">
        <w:rPr>
          <w:b/>
        </w:rPr>
        <w:t>the length of the status array</w:t>
      </w:r>
      <w:r>
        <w:t xml:space="preserve"> is more than the </w:t>
      </w:r>
      <w:r w:rsidRPr="000975F5">
        <w:rPr>
          <w:b/>
        </w:rPr>
        <w:t>index</w:t>
      </w:r>
      <w:r>
        <w:t xml:space="preserve">. If it is, we create a </w:t>
      </w:r>
      <w:r w:rsidRPr="000975F5">
        <w:rPr>
          <w:b/>
        </w:rPr>
        <w:t xml:space="preserve">new </w:t>
      </w:r>
      <w:proofErr w:type="spellStart"/>
      <w:r w:rsidRPr="009628CA">
        <w:rPr>
          <w:rFonts w:ascii="Consolas" w:hAnsi="Consolas"/>
          <w:b/>
        </w:rPr>
        <w:t>CheckResult</w:t>
      </w:r>
      <w:proofErr w:type="spellEnd"/>
      <w:r>
        <w:t xml:space="preserve">. We set </w:t>
      </w:r>
      <w:r w:rsidRPr="000975F5">
        <w:rPr>
          <w:rFonts w:ascii="Consolas" w:hAnsi="Consolas"/>
          <w:b/>
        </w:rPr>
        <w:t>New</w:t>
      </w:r>
      <w:r>
        <w:t xml:space="preserve"> to </w:t>
      </w:r>
      <w:r w:rsidRPr="000975F5">
        <w:rPr>
          <w:rFonts w:ascii="Consolas" w:hAnsi="Consolas"/>
          <w:b/>
        </w:rPr>
        <w:t>true</w:t>
      </w:r>
      <w:r>
        <w:t xml:space="preserve">, we take a </w:t>
      </w:r>
      <w:r w:rsidRPr="000975F5">
        <w:rPr>
          <w:b/>
        </w:rPr>
        <w:t>new message</w:t>
      </w:r>
      <w:r>
        <w:t xml:space="preserve"> from our </w:t>
      </w:r>
      <w:r w:rsidRPr="000975F5">
        <w:rPr>
          <w:b/>
        </w:rPr>
        <w:t>status array</w:t>
      </w:r>
      <w:r>
        <w:t xml:space="preserve"> using the index as our </w:t>
      </w:r>
      <w:r w:rsidRPr="000975F5">
        <w:rPr>
          <w:rFonts w:ascii="Consolas" w:hAnsi="Consolas"/>
          <w:b/>
        </w:rPr>
        <w:t>Update</w:t>
      </w:r>
      <w:r>
        <w:t xml:space="preserve">, and we set </w:t>
      </w:r>
      <w:r>
        <w:rPr>
          <w:rFonts w:ascii="Consolas" w:hAnsi="Consolas"/>
          <w:b/>
        </w:rPr>
        <w:t>F</w:t>
      </w:r>
      <w:r w:rsidRPr="000975F5">
        <w:rPr>
          <w:rFonts w:ascii="Consolas" w:hAnsi="Consolas"/>
          <w:b/>
        </w:rPr>
        <w:t>inished</w:t>
      </w:r>
      <w:r>
        <w:t xml:space="preserve"> to be </w:t>
      </w:r>
      <w:r w:rsidRPr="000975F5">
        <w:rPr>
          <w:b/>
        </w:rPr>
        <w:t>true</w:t>
      </w:r>
      <w:r>
        <w:t xml:space="preserve"> if the </w:t>
      </w:r>
      <w:r>
        <w:rPr>
          <w:b/>
        </w:rPr>
        <w:t>length</w:t>
      </w:r>
      <w:r w:rsidRPr="000975F5">
        <w:rPr>
          <w:b/>
        </w:rPr>
        <w:t xml:space="preserve"> of the status messages</w:t>
      </w:r>
      <w:r>
        <w:t xml:space="preserve"> and our </w:t>
      </w:r>
      <w:r w:rsidRPr="000975F5">
        <w:rPr>
          <w:b/>
        </w:rPr>
        <w:t xml:space="preserve">index </w:t>
      </w:r>
      <w:r>
        <w:t xml:space="preserve">are </w:t>
      </w:r>
      <w:r w:rsidRPr="000975F5">
        <w:rPr>
          <w:b/>
        </w:rPr>
        <w:t>equal</w:t>
      </w:r>
      <w:r>
        <w:t xml:space="preserve">. Next, we increment the index on </w:t>
      </w:r>
      <w:r w:rsidRPr="000975F5">
        <w:rPr>
          <w:rFonts w:ascii="Consolas" w:hAnsi="Consolas"/>
          <w:b/>
        </w:rPr>
        <w:t>orderId-1</w:t>
      </w:r>
      <w:r>
        <w:t xml:space="preserve"> and </w:t>
      </w:r>
      <w:r w:rsidRPr="000975F5">
        <w:rPr>
          <w:b/>
        </w:rPr>
        <w:t>return the result</w:t>
      </w:r>
      <w:r>
        <w:t>. This method is our logic for changing the status of the order.</w:t>
      </w:r>
    </w:p>
    <w:p w14:paraId="7AB2A969" w14:textId="41AD769B" w:rsidR="006C7D98" w:rsidRDefault="001D5383" w:rsidP="001D5383">
      <w:r w:rsidRPr="001D5383">
        <w:rPr>
          <w:noProof/>
        </w:rPr>
        <w:drawing>
          <wp:inline distT="0" distB="0" distL="0" distR="0" wp14:anchorId="36ABF0F3" wp14:editId="2F1F5F97">
            <wp:extent cx="4091940" cy="3222856"/>
            <wp:effectExtent l="19050" t="19050" r="22860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94536" cy="32249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1A28C4" w14:textId="77777777" w:rsidR="006C7D98" w:rsidRDefault="006C7D98" w:rsidP="006C7D98">
      <w:r w:rsidRPr="000C73E4">
        <w:rPr>
          <w:rFonts w:cstheme="minorHAnsi"/>
        </w:rPr>
        <w:t xml:space="preserve">In </w:t>
      </w:r>
      <w:proofErr w:type="spellStart"/>
      <w:proofErr w:type="gramStart"/>
      <w:r w:rsidRPr="000C73E4">
        <w:rPr>
          <w:rFonts w:ascii="Consolas" w:hAnsi="Consolas"/>
          <w:b/>
        </w:rPr>
        <w:t>NewOrder</w:t>
      </w:r>
      <w:proofErr w:type="spellEnd"/>
      <w:r w:rsidRPr="000C73E4">
        <w:rPr>
          <w:rFonts w:ascii="Consolas" w:hAnsi="Consolas"/>
          <w:b/>
        </w:rPr>
        <w:t>(</w:t>
      </w:r>
      <w:proofErr w:type="gramEnd"/>
      <w:r w:rsidRPr="000C73E4">
        <w:rPr>
          <w:rFonts w:ascii="Consolas" w:hAnsi="Consolas"/>
          <w:b/>
        </w:rPr>
        <w:t>)</w:t>
      </w:r>
      <w:r>
        <w:t xml:space="preserve"> method we simply </w:t>
      </w:r>
      <w:r w:rsidRPr="001E1E2A">
        <w:rPr>
          <w:b/>
        </w:rPr>
        <w:t>add 0</w:t>
      </w:r>
      <w:r>
        <w:t xml:space="preserve"> and </w:t>
      </w:r>
      <w:r w:rsidRPr="001E1E2A">
        <w:rPr>
          <w:b/>
        </w:rPr>
        <w:t>return indexes</w:t>
      </w:r>
      <w:r>
        <w:t xml:space="preserve"> </w:t>
      </w:r>
      <w:r w:rsidRPr="000C73E4">
        <w:rPr>
          <w:b/>
        </w:rPr>
        <w:t>Count</w:t>
      </w:r>
      <w:r>
        <w:t>.</w:t>
      </w:r>
    </w:p>
    <w:p w14:paraId="0D9AB85B" w14:textId="03ACC477" w:rsidR="006C7D98" w:rsidRDefault="0090254C" w:rsidP="0090254C">
      <w:r w:rsidRPr="0090254C">
        <w:rPr>
          <w:noProof/>
          <w:lang w:val="en-GB" w:eastAsia="en-GB"/>
        </w:rPr>
        <w:lastRenderedPageBreak/>
        <w:drawing>
          <wp:inline distT="0" distB="0" distL="0" distR="0" wp14:anchorId="7CBB3D9B" wp14:editId="2CF2F9E8">
            <wp:extent cx="2312670" cy="843161"/>
            <wp:effectExtent l="19050" t="19050" r="11430" b="146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322852" cy="8468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9F23AC" w14:textId="77777777" w:rsidR="006C7D98" w:rsidRDefault="006C7D98" w:rsidP="006C7D98">
      <w:pPr>
        <w:pStyle w:val="3"/>
        <w:ind w:right="1"/>
        <w:jc w:val="both"/>
      </w:pPr>
      <w:r>
        <w:t>Step 4: Hubs</w:t>
      </w:r>
    </w:p>
    <w:p w14:paraId="0B284232" w14:textId="77777777" w:rsidR="006C7D98" w:rsidRDefault="006C7D98" w:rsidP="006C7D98">
      <w:r>
        <w:t xml:space="preserve">We will also have one hub – </w:t>
      </w:r>
      <w:proofErr w:type="spellStart"/>
      <w:r w:rsidRPr="000C73E4">
        <w:rPr>
          <w:rFonts w:ascii="Consolas" w:hAnsi="Consolas"/>
          <w:b/>
        </w:rPr>
        <w:t>CoffeeHub</w:t>
      </w:r>
      <w:r>
        <w:rPr>
          <w:rFonts w:ascii="Consolas" w:hAnsi="Consolas"/>
          <w:b/>
        </w:rPr>
        <w:t>.cs</w:t>
      </w:r>
      <w:proofErr w:type="spellEnd"/>
      <w:r>
        <w:t xml:space="preserve">. Inside we will have one method – </w:t>
      </w:r>
      <w:proofErr w:type="spellStart"/>
      <w:proofErr w:type="gramStart"/>
      <w:r w:rsidRPr="004A4B1D">
        <w:rPr>
          <w:rFonts w:ascii="Consolas" w:hAnsi="Consolas"/>
          <w:b/>
        </w:rPr>
        <w:t>GetUpdateForOrder</w:t>
      </w:r>
      <w:proofErr w:type="spellEnd"/>
      <w:r w:rsidRPr="004A4B1D">
        <w:rPr>
          <w:rFonts w:ascii="Consolas" w:hAnsi="Consolas"/>
          <w:b/>
        </w:rPr>
        <w:t>(</w:t>
      </w:r>
      <w:proofErr w:type="gramEnd"/>
      <w:r w:rsidRPr="004A4B1D">
        <w:rPr>
          <w:rFonts w:ascii="Consolas" w:hAnsi="Consolas"/>
          <w:b/>
        </w:rPr>
        <w:t>)</w:t>
      </w:r>
      <w:r>
        <w:t xml:space="preserve">, which will be called on our client-side. Inside while the order hasn’t finished we use Service’s </w:t>
      </w:r>
      <w:proofErr w:type="spellStart"/>
      <w:proofErr w:type="gramStart"/>
      <w:r w:rsidRPr="000975F5">
        <w:rPr>
          <w:rFonts w:ascii="Consolas" w:hAnsi="Consolas"/>
          <w:b/>
        </w:rPr>
        <w:t>GetUpdate</w:t>
      </w:r>
      <w:proofErr w:type="spellEnd"/>
      <w:r w:rsidRPr="000975F5">
        <w:rPr>
          <w:rFonts w:ascii="Consolas" w:hAnsi="Consolas"/>
          <w:b/>
        </w:rPr>
        <w:t>(</w:t>
      </w:r>
      <w:proofErr w:type="gramEnd"/>
      <w:r w:rsidRPr="000975F5">
        <w:rPr>
          <w:rFonts w:ascii="Consolas" w:hAnsi="Consolas"/>
          <w:b/>
        </w:rPr>
        <w:t>)</w:t>
      </w:r>
      <w:r>
        <w:t xml:space="preserve"> and if the result is </w:t>
      </w:r>
      <w:r w:rsidRPr="000975F5">
        <w:rPr>
          <w:b/>
        </w:rPr>
        <w:t>New</w:t>
      </w:r>
      <w:r>
        <w:t xml:space="preserve"> we send </w:t>
      </w:r>
      <w:proofErr w:type="spellStart"/>
      <w:r w:rsidRPr="000975F5">
        <w:rPr>
          <w:b/>
        </w:rPr>
        <w:t>ReceiveOrderUpdate</w:t>
      </w:r>
      <w:proofErr w:type="spellEnd"/>
      <w:r>
        <w:t xml:space="preserve"> method. When the order is </w:t>
      </w:r>
      <w:proofErr w:type="gramStart"/>
      <w:r>
        <w:t>finished</w:t>
      </w:r>
      <w:proofErr w:type="gramEnd"/>
      <w:r>
        <w:t xml:space="preserve"> we send it to the client-side method </w:t>
      </w:r>
      <w:r w:rsidRPr="000975F5">
        <w:rPr>
          <w:b/>
        </w:rPr>
        <w:t>Finished.</w:t>
      </w:r>
    </w:p>
    <w:p w14:paraId="2280414C" w14:textId="4DCBA2F8" w:rsidR="006C7D98" w:rsidRDefault="00583D65" w:rsidP="006C7D98">
      <w:r w:rsidRPr="00583D65">
        <w:rPr>
          <w:noProof/>
        </w:rPr>
        <w:drawing>
          <wp:inline distT="0" distB="0" distL="0" distR="0" wp14:anchorId="1837E428" wp14:editId="7C4BFD75">
            <wp:extent cx="6626225" cy="4381500"/>
            <wp:effectExtent l="19050" t="19050" r="22225" b="1905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815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55BEE0" w14:textId="77777777" w:rsidR="006C7D98" w:rsidRDefault="006C7D98" w:rsidP="006C7D98">
      <w:pPr>
        <w:pStyle w:val="3"/>
        <w:ind w:right="1"/>
        <w:jc w:val="both"/>
      </w:pPr>
      <w:r>
        <w:t>Step 5: Controllers</w:t>
      </w:r>
    </w:p>
    <w:p w14:paraId="4D886F0A" w14:textId="77777777" w:rsidR="006C7D98" w:rsidRDefault="006C7D98" w:rsidP="006C7D98">
      <w:r>
        <w:t xml:space="preserve">In </w:t>
      </w:r>
      <w:proofErr w:type="spellStart"/>
      <w:r w:rsidRPr="000C73E4">
        <w:rPr>
          <w:rFonts w:ascii="Consolas" w:hAnsi="Consolas"/>
          <w:b/>
        </w:rPr>
        <w:t>CoffeeController</w:t>
      </w:r>
      <w:proofErr w:type="spellEnd"/>
      <w:r>
        <w:t xml:space="preserve"> we will need the </w:t>
      </w:r>
      <w:r w:rsidRPr="000C73E4">
        <w:rPr>
          <w:b/>
        </w:rPr>
        <w:t>Order Service</w:t>
      </w:r>
      <w:r>
        <w:t xml:space="preserve"> and the </w:t>
      </w:r>
      <w:r w:rsidRPr="000C73E4">
        <w:rPr>
          <w:b/>
        </w:rPr>
        <w:t>Coffee Hub</w:t>
      </w:r>
      <w:r>
        <w:t>.</w:t>
      </w:r>
    </w:p>
    <w:p w14:paraId="0618C068" w14:textId="77777777" w:rsidR="006C7D98" w:rsidRDefault="006C7D98" w:rsidP="006C7D98">
      <w:r>
        <w:t xml:space="preserve">The </w:t>
      </w:r>
      <w:proofErr w:type="spellStart"/>
      <w:proofErr w:type="gramStart"/>
      <w:r w:rsidRPr="000C73E4">
        <w:rPr>
          <w:rFonts w:ascii="Consolas" w:hAnsi="Consolas"/>
          <w:b/>
        </w:rPr>
        <w:t>OrderCoffee</w:t>
      </w:r>
      <w:proofErr w:type="spellEnd"/>
      <w:r w:rsidRPr="000C73E4">
        <w:rPr>
          <w:rFonts w:ascii="Consolas" w:hAnsi="Consolas"/>
          <w:b/>
        </w:rPr>
        <w:t>(</w:t>
      </w:r>
      <w:proofErr w:type="gramEnd"/>
      <w:r w:rsidRPr="000C73E4">
        <w:rPr>
          <w:rFonts w:ascii="Consolas" w:hAnsi="Consolas"/>
          <w:b/>
        </w:rPr>
        <w:t>)</w:t>
      </w:r>
      <w:r>
        <w:t xml:space="preserve"> method is the </w:t>
      </w:r>
      <w:r w:rsidRPr="004A4B1D">
        <w:rPr>
          <w:b/>
        </w:rPr>
        <w:t>Post</w:t>
      </w:r>
      <w:r>
        <w:t xml:space="preserve"> method called when we submit an order. It takes the </w:t>
      </w:r>
      <w:r w:rsidRPr="004A4B1D">
        <w:rPr>
          <w:b/>
        </w:rPr>
        <w:t>input parameters</w:t>
      </w:r>
      <w:r>
        <w:t xml:space="preserve">, sends them to </w:t>
      </w:r>
      <w:r w:rsidRPr="004A4B1D">
        <w:rPr>
          <w:b/>
        </w:rPr>
        <w:t>the server-side</w:t>
      </w:r>
      <w:r>
        <w:t xml:space="preserve">, creates </w:t>
      </w:r>
      <w:r w:rsidRPr="004A4B1D">
        <w:rPr>
          <w:b/>
        </w:rPr>
        <w:t>New Order</w:t>
      </w:r>
      <w:r>
        <w:rPr>
          <w:b/>
        </w:rPr>
        <w:t>,</w:t>
      </w:r>
      <w:r>
        <w:t xml:space="preserve"> and returns the status code </w:t>
      </w:r>
      <w:r w:rsidRPr="004A4B1D">
        <w:rPr>
          <w:b/>
        </w:rPr>
        <w:t>Accepted</w:t>
      </w:r>
      <w:r>
        <w:t>.</w:t>
      </w:r>
    </w:p>
    <w:p w14:paraId="7E9A0D3A" w14:textId="2CBAD719" w:rsidR="006C7D98" w:rsidRDefault="007B45CF" w:rsidP="006C7D98">
      <w:r w:rsidRPr="007B45CF">
        <w:rPr>
          <w:noProof/>
        </w:rPr>
        <w:drawing>
          <wp:inline distT="0" distB="0" distL="0" distR="0" wp14:anchorId="16DA9AAC" wp14:editId="2F52AE7C">
            <wp:extent cx="5101590" cy="1300867"/>
            <wp:effectExtent l="19050" t="19050" r="22860" b="139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20169" cy="13056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FA53CB" w14:textId="77777777" w:rsidR="006C7D98" w:rsidRDefault="006C7D98" w:rsidP="006C7D98">
      <w:pPr>
        <w:pStyle w:val="3"/>
        <w:ind w:right="1"/>
        <w:jc w:val="both"/>
      </w:pPr>
      <w:r>
        <w:lastRenderedPageBreak/>
        <w:t xml:space="preserve">Step 6: Configuring </w:t>
      </w:r>
      <w:proofErr w:type="spellStart"/>
      <w:r>
        <w:t>SignalR</w:t>
      </w:r>
      <w:proofErr w:type="spellEnd"/>
    </w:p>
    <w:p w14:paraId="7C6D77F9" w14:textId="25E020DC" w:rsidR="006C7D98" w:rsidRDefault="006C7D98" w:rsidP="006C7D98">
      <w:r>
        <w:t xml:space="preserve">Before configuring </w:t>
      </w:r>
      <w:proofErr w:type="spellStart"/>
      <w:r>
        <w:rPr>
          <w:rFonts w:ascii="Consolas" w:hAnsi="Consolas"/>
          <w:b/>
        </w:rPr>
        <w:t>Program</w:t>
      </w:r>
      <w:r w:rsidRPr="000C73E4">
        <w:rPr>
          <w:rFonts w:ascii="Consolas" w:hAnsi="Consolas"/>
          <w:b/>
        </w:rPr>
        <w:t>.cs</w:t>
      </w:r>
      <w:proofErr w:type="spellEnd"/>
      <w:r>
        <w:t xml:space="preserve">, let's install the NuGet package </w:t>
      </w:r>
      <w:proofErr w:type="spellStart"/>
      <w:proofErr w:type="gramStart"/>
      <w:r w:rsidRPr="000C73E4">
        <w:rPr>
          <w:b/>
        </w:rPr>
        <w:t>Microsoft.AspNetCore.SignalR.Protocols</w:t>
      </w:r>
      <w:proofErr w:type="gramEnd"/>
      <w:r w:rsidRPr="000C73E4">
        <w:rPr>
          <w:b/>
        </w:rPr>
        <w:t>.MessagePack</w:t>
      </w:r>
      <w:proofErr w:type="spellEnd"/>
      <w:r>
        <w:t xml:space="preserve">. It will enable us the </w:t>
      </w:r>
      <w:proofErr w:type="spellStart"/>
      <w:r w:rsidRPr="000975F5">
        <w:rPr>
          <w:b/>
        </w:rPr>
        <w:t>MessagePack</w:t>
      </w:r>
      <w:proofErr w:type="spellEnd"/>
      <w:r>
        <w:t xml:space="preserve"> protocol for </w:t>
      </w:r>
      <w:proofErr w:type="spellStart"/>
      <w:r w:rsidRPr="000975F5">
        <w:rPr>
          <w:b/>
        </w:rPr>
        <w:t>SignalR</w:t>
      </w:r>
      <w:proofErr w:type="spellEnd"/>
      <w:r>
        <w:t>.</w:t>
      </w:r>
      <w:r w:rsidR="001F306D">
        <w:t xml:space="preserve"> </w:t>
      </w:r>
    </w:p>
    <w:p w14:paraId="0EA07496" w14:textId="27BF8E01" w:rsidR="006C7D98" w:rsidRDefault="009009F6" w:rsidP="009009F6">
      <w:r w:rsidRPr="009009F6">
        <w:rPr>
          <w:noProof/>
        </w:rPr>
        <w:drawing>
          <wp:inline distT="0" distB="0" distL="0" distR="0" wp14:anchorId="49112EAD" wp14:editId="21CD66FB">
            <wp:extent cx="5010849" cy="209579"/>
            <wp:effectExtent l="19050" t="19050" r="18415" b="190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2095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2897DEF" w14:textId="77777777" w:rsidR="007B0758" w:rsidRDefault="001F306D" w:rsidP="007B0758">
      <w:r>
        <w:t>Don't forget to configure the routing systems</w:t>
      </w:r>
      <w:r w:rsidR="007B0758">
        <w:t>.</w:t>
      </w:r>
    </w:p>
    <w:p w14:paraId="3CA54BF9" w14:textId="6B5CCF4C" w:rsidR="006C7D98" w:rsidRDefault="006C7D98" w:rsidP="007B0758">
      <w:pPr>
        <w:pStyle w:val="3"/>
        <w:ind w:right="1"/>
        <w:jc w:val="both"/>
      </w:pPr>
      <w:r>
        <w:t>Step 7: View</w:t>
      </w:r>
    </w:p>
    <w:p w14:paraId="2C60731D" w14:textId="49B92204" w:rsidR="006C7D98" w:rsidRDefault="007B0758" w:rsidP="006C7D98">
      <w:r>
        <w:t>The view should look something like this:</w:t>
      </w:r>
    </w:p>
    <w:tbl>
      <w:tblPr>
        <w:tblStyle w:val="af"/>
        <w:tblW w:w="0" w:type="auto"/>
        <w:tblInd w:w="38" w:type="dxa"/>
        <w:tblLook w:val="04A0" w:firstRow="1" w:lastRow="0" w:firstColumn="1" w:lastColumn="0" w:noHBand="0" w:noVBand="1"/>
      </w:tblPr>
      <w:tblGrid>
        <w:gridCol w:w="10613"/>
      </w:tblGrid>
      <w:tr w:rsidR="007B0758" w14:paraId="1802D707" w14:textId="77777777" w:rsidTr="007B0758">
        <w:tc>
          <w:tcPr>
            <w:tcW w:w="10575" w:type="dxa"/>
          </w:tcPr>
          <w:p w14:paraId="62D96BF6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4A0FA12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ViewData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>[</w:t>
            </w:r>
            <w:r w:rsidRPr="007B0758">
              <w:rPr>
                <w:rFonts w:ascii="Consolas" w:hAnsi="Consolas" w:cs="Cascadia Mono"/>
                <w:color w:val="A31515"/>
                <w:lang w:val="bg-BG"/>
              </w:rPr>
              <w:t>"</w:t>
            </w:r>
            <w:proofErr w:type="spellStart"/>
            <w:r w:rsidRPr="007B0758">
              <w:rPr>
                <w:rFonts w:ascii="Consolas" w:hAnsi="Consolas" w:cs="Cascadia Mono"/>
                <w:color w:val="A31515"/>
                <w:lang w:val="bg-BG"/>
              </w:rPr>
              <w:t>Title</w:t>
            </w:r>
            <w:proofErr w:type="spellEnd"/>
            <w:r w:rsidRPr="007B0758">
              <w:rPr>
                <w:rFonts w:ascii="Consolas" w:hAnsi="Consolas" w:cs="Cascadia Mono"/>
                <w:color w:val="A31515"/>
                <w:lang w:val="bg-BG"/>
              </w:rPr>
              <w:t>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7B0758">
              <w:rPr>
                <w:rFonts w:ascii="Consolas" w:hAnsi="Consolas" w:cs="Cascadia Mono"/>
                <w:color w:val="A31515"/>
                <w:lang w:val="bg-BG"/>
              </w:rPr>
              <w:t xml:space="preserve">"Home </w:t>
            </w:r>
            <w:proofErr w:type="spellStart"/>
            <w:r w:rsidRPr="007B0758">
              <w:rPr>
                <w:rFonts w:ascii="Consolas" w:hAnsi="Consolas" w:cs="Cascadia Mono"/>
                <w:color w:val="A31515"/>
                <w:lang w:val="bg-BG"/>
              </w:rPr>
              <w:t>Page</w:t>
            </w:r>
            <w:proofErr w:type="spellEnd"/>
            <w:r w:rsidRPr="007B0758">
              <w:rPr>
                <w:rFonts w:ascii="Consolas" w:hAnsi="Consolas" w:cs="Cascadia Mono"/>
                <w:color w:val="A31515"/>
                <w:lang w:val="bg-BG"/>
              </w:rPr>
              <w:t>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4A5EE0B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7CAA018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109503E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7B0758">
              <w:rPr>
                <w:rFonts w:ascii="Consolas" w:hAnsi="Consolas" w:cs="Cascadia Mono"/>
                <w:color w:val="800000"/>
                <w:lang w:val="bg-BG"/>
              </w:rPr>
              <w:t>body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D5816FD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containter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3776D827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7B0758">
              <w:rPr>
                <w:rFonts w:ascii="Consolas" w:hAnsi="Consolas" w:cs="Cascadia Mono"/>
                <w:color w:val="800000"/>
                <w:lang w:val="bg-BG"/>
              </w:rPr>
              <w:t>header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row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654F2DE7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row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29A0D9AD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text-center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"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ACB84C3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7B0758">
              <w:rPr>
                <w:rFonts w:ascii="Consolas" w:hAnsi="Consolas" w:cs="Cascadia Mono"/>
                <w:color w:val="800000"/>
                <w:lang w:val="bg-BG"/>
              </w:rPr>
              <w:t>img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height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"200" 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max-width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"20%" src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"https://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static.vecteezy.com/system/resources/previews/000/565/744/large_2x/vector-coffee-cup-logo-template.jpg"</w:t>
            </w:r>
          </w:p>
          <w:p w14:paraId="0CB0E830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alt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logo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79C82784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EA0E7FF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DF0CA9F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row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text-center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299A1D50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86360F4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Thank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you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for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using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our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coffee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delivery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services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>!</w:t>
            </w:r>
          </w:p>
          <w:p w14:paraId="378B30C8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1DB2EB6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09BF5F4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proofErr w:type="spellStart"/>
            <w:r w:rsidRPr="007B0758">
              <w:rPr>
                <w:rFonts w:ascii="Consolas" w:hAnsi="Consolas" w:cs="Cascadia Mono"/>
                <w:color w:val="800000"/>
                <w:lang w:val="bg-BG"/>
              </w:rPr>
              <w:t>header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A37529A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768CA4B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row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4A257749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form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-group col-md-6"&gt;</w:t>
            </w:r>
          </w:p>
          <w:p w14:paraId="1A5E15C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7B0758">
              <w:rPr>
                <w:rFonts w:ascii="Consolas" w:hAnsi="Consolas" w:cs="Cascadia Mono"/>
                <w:color w:val="800000"/>
                <w:lang w:val="bg-BG"/>
              </w:rPr>
              <w:t>label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for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product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What's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your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coffee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>?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proofErr w:type="spellStart"/>
            <w:r w:rsidRPr="007B0758">
              <w:rPr>
                <w:rFonts w:ascii="Consolas" w:hAnsi="Consolas" w:cs="Cascadia Mono"/>
                <w:color w:val="800000"/>
                <w:lang w:val="bg-BG"/>
              </w:rPr>
              <w:t>label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675EFC6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7B0758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text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id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product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form-control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157C442B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Coffee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...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5B4FD2CD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056F09F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form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-group col-md-6"&gt;</w:t>
            </w:r>
          </w:p>
          <w:p w14:paraId="4259B7B0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7B0758">
              <w:rPr>
                <w:rFonts w:ascii="Consolas" w:hAnsi="Consolas" w:cs="Cascadia Mono"/>
                <w:color w:val="800000"/>
                <w:lang w:val="bg-BG"/>
              </w:rPr>
              <w:t>label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for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size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Size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proofErr w:type="spellStart"/>
            <w:r w:rsidRPr="007B0758">
              <w:rPr>
                <w:rFonts w:ascii="Consolas" w:hAnsi="Consolas" w:cs="Cascadia Mono"/>
                <w:color w:val="800000"/>
                <w:lang w:val="bg-BG"/>
              </w:rPr>
              <w:t>label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6E8B00F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7B0758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text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id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size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form-control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</w:t>
            </w:r>
          </w:p>
          <w:p w14:paraId="27B6F01D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Size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...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0265902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A317EB6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7D6F5EA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row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&gt;</w:t>
            </w:r>
          </w:p>
          <w:p w14:paraId="3CA4FE21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col-md-6"&gt;</w:t>
            </w:r>
          </w:p>
          <w:p w14:paraId="20B615F3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7B0758">
              <w:rPr>
                <w:rFonts w:ascii="Consolas" w:hAnsi="Consolas" w:cs="Cascadia Mono"/>
                <w:color w:val="800000"/>
                <w:lang w:val="bg-BG"/>
              </w:rPr>
              <w:t>button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id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submit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submit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btn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btn-primary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&gt;</w:t>
            </w:r>
            <w:proofErr w:type="spellStart"/>
            <w:r w:rsidRPr="007B0758">
              <w:rPr>
                <w:rFonts w:ascii="Consolas" w:hAnsi="Consolas" w:cs="Cascadia Mono"/>
                <w:color w:val="000000"/>
                <w:lang w:val="bg-BG"/>
              </w:rPr>
              <w:t>Submit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proofErr w:type="spellStart"/>
            <w:r w:rsidRPr="007B0758">
              <w:rPr>
                <w:rFonts w:ascii="Consolas" w:hAnsi="Consolas" w:cs="Cascadia Mono"/>
                <w:color w:val="800000"/>
                <w:lang w:val="bg-BG"/>
              </w:rPr>
              <w:t>button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474DC94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23ED051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col-md-6"&gt;</w:t>
            </w:r>
          </w:p>
          <w:p w14:paraId="0ECA6FE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id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statu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"&gt;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7336E13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B128620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0B04E71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proofErr w:type="spellStart"/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6BE3691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A4039B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proofErr w:type="spellStart"/>
            <w:r w:rsidRPr="007B0758">
              <w:rPr>
                <w:rFonts w:ascii="Consolas" w:hAnsi="Consolas" w:cs="Cascadia Mono"/>
                <w:color w:val="800000"/>
                <w:lang w:val="bg-BG"/>
              </w:rPr>
              <w:t>body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CF2B736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66B600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~/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lib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/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microsoft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/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signalr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/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dist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/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browser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/signalr.js"&gt;&lt;/</w:t>
            </w:r>
            <w:proofErr w:type="spellStart"/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309BF76" w14:textId="304F6BA5" w:rsidR="007B0758" w:rsidRDefault="007B0758" w:rsidP="007B0758"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proofErr w:type="spellStart"/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proofErr w:type="spellEnd"/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proofErr w:type="spellStart"/>
            <w:r w:rsidRPr="007B0758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="~/</w:t>
            </w:r>
            <w:proofErr w:type="spellStart"/>
            <w:r w:rsidRPr="007B0758">
              <w:rPr>
                <w:rFonts w:ascii="Consolas" w:hAnsi="Consolas" w:cs="Cascadia Mono"/>
                <w:color w:val="0000FF"/>
                <w:lang w:val="bg-BG"/>
              </w:rPr>
              <w:t>js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/coffee.js"&gt;&lt;/</w:t>
            </w:r>
            <w:proofErr w:type="spellStart"/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proofErr w:type="spellEnd"/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55008539" w14:textId="77777777" w:rsidR="006C7D98" w:rsidRDefault="006C7D98" w:rsidP="006C7D98">
      <w:pPr>
        <w:pStyle w:val="3"/>
        <w:ind w:right="1"/>
        <w:jc w:val="both"/>
      </w:pPr>
      <w:r>
        <w:lastRenderedPageBreak/>
        <w:t>Step 8: JavaScript Code</w:t>
      </w:r>
    </w:p>
    <w:p w14:paraId="1003B4A6" w14:textId="77777777" w:rsidR="006C7D98" w:rsidRPr="0075607A" w:rsidRDefault="006C7D98" w:rsidP="006C7D98">
      <w:pPr>
        <w:rPr>
          <w:lang w:val="bg-BG"/>
        </w:rPr>
      </w:pPr>
      <w:r>
        <w:rPr>
          <w:lang w:val="en-GB"/>
        </w:rPr>
        <w:t xml:space="preserve">In </w:t>
      </w:r>
      <w:r w:rsidRPr="0075607A">
        <w:rPr>
          <w:rFonts w:ascii="Consolas" w:hAnsi="Consolas"/>
          <w:b/>
          <w:lang w:val="en-GB"/>
        </w:rPr>
        <w:t>coffee.js</w:t>
      </w:r>
      <w:r>
        <w:rPr>
          <w:lang w:val="en-GB"/>
        </w:rPr>
        <w:t xml:space="preserve"> we create a </w:t>
      </w:r>
      <w:r w:rsidRPr="0075607A">
        <w:rPr>
          <w:b/>
          <w:lang w:val="en-GB"/>
        </w:rPr>
        <w:t>connection</w:t>
      </w:r>
      <w:r>
        <w:rPr>
          <w:lang w:val="en-GB"/>
        </w:rPr>
        <w:t xml:space="preserve">. By receiving methods from the </w:t>
      </w:r>
      <w:proofErr w:type="gramStart"/>
      <w:r>
        <w:rPr>
          <w:lang w:val="en-GB"/>
        </w:rPr>
        <w:t>back-end</w:t>
      </w:r>
      <w:proofErr w:type="gramEnd"/>
      <w:r>
        <w:rPr>
          <w:lang w:val="en-GB"/>
        </w:rPr>
        <w:t xml:space="preserve"> we change our </w:t>
      </w:r>
      <w:r w:rsidRPr="0075607A">
        <w:rPr>
          <w:b/>
          <w:lang w:val="en-GB"/>
        </w:rPr>
        <w:t>HTML</w:t>
      </w:r>
      <w:r>
        <w:rPr>
          <w:lang w:val="en-GB"/>
        </w:rPr>
        <w:t xml:space="preserve">. If we have </w:t>
      </w:r>
      <w:proofErr w:type="spellStart"/>
      <w:r w:rsidRPr="0075607A">
        <w:rPr>
          <w:b/>
          <w:lang w:val="en-GB"/>
        </w:rPr>
        <w:t>ReceiveOrderUpdate</w:t>
      </w:r>
      <w:proofErr w:type="spellEnd"/>
      <w:r>
        <w:rPr>
          <w:lang w:val="en-GB"/>
        </w:rPr>
        <w:t xml:space="preserve"> it means that our order is </w:t>
      </w:r>
      <w:proofErr w:type="gramStart"/>
      <w:r w:rsidRPr="0075607A">
        <w:rPr>
          <w:b/>
          <w:lang w:val="en-GB"/>
        </w:rPr>
        <w:t>updated</w:t>
      </w:r>
      <w:proofErr w:type="gramEnd"/>
      <w:r>
        <w:rPr>
          <w:lang w:val="en-GB"/>
        </w:rPr>
        <w:t xml:space="preserve"> and we </w:t>
      </w:r>
      <w:r w:rsidRPr="0075607A">
        <w:rPr>
          <w:lang w:val="en-GB"/>
        </w:rPr>
        <w:t>can</w:t>
      </w:r>
      <w:r w:rsidRPr="0075607A">
        <w:rPr>
          <w:b/>
          <w:lang w:val="en-GB"/>
        </w:rPr>
        <w:t xml:space="preserve"> display the status of the order</w:t>
      </w:r>
      <w:r>
        <w:rPr>
          <w:lang w:val="en-GB"/>
        </w:rPr>
        <w:t xml:space="preserve">. If we have a </w:t>
      </w:r>
      <w:r>
        <w:rPr>
          <w:b/>
          <w:lang w:val="en-GB"/>
        </w:rPr>
        <w:t>n</w:t>
      </w:r>
      <w:r w:rsidRPr="0075607A">
        <w:rPr>
          <w:b/>
          <w:lang w:val="en-GB"/>
        </w:rPr>
        <w:t xml:space="preserve">ew </w:t>
      </w:r>
      <w:proofErr w:type="gramStart"/>
      <w:r>
        <w:rPr>
          <w:b/>
          <w:lang w:val="en-GB"/>
        </w:rPr>
        <w:t>o</w:t>
      </w:r>
      <w:r w:rsidRPr="0075607A">
        <w:rPr>
          <w:b/>
          <w:lang w:val="en-GB"/>
        </w:rPr>
        <w:t>rder</w:t>
      </w:r>
      <w:proofErr w:type="gramEnd"/>
      <w:r>
        <w:rPr>
          <w:lang w:val="en-GB"/>
        </w:rPr>
        <w:t xml:space="preserve"> we can display </w:t>
      </w:r>
      <w:r w:rsidRPr="0075607A">
        <w:rPr>
          <w:b/>
          <w:lang w:val="en-GB"/>
        </w:rPr>
        <w:t>what is ordered</w:t>
      </w:r>
      <w:r>
        <w:rPr>
          <w:lang w:val="en-GB"/>
        </w:rPr>
        <w:t xml:space="preserve">. And if the order is </w:t>
      </w:r>
      <w:proofErr w:type="gramStart"/>
      <w:r w:rsidRPr="0075607A">
        <w:rPr>
          <w:b/>
          <w:lang w:val="en-GB"/>
        </w:rPr>
        <w:t>finished</w:t>
      </w:r>
      <w:proofErr w:type="gramEnd"/>
      <w:r>
        <w:rPr>
          <w:lang w:val="en-GB"/>
        </w:rPr>
        <w:t xml:space="preserve"> we can </w:t>
      </w:r>
      <w:r w:rsidRPr="0075607A">
        <w:rPr>
          <w:b/>
          <w:lang w:val="en-GB"/>
        </w:rPr>
        <w:t>stop the connection</w:t>
      </w:r>
      <w:r>
        <w:rPr>
          <w:lang w:val="en-GB"/>
        </w:rPr>
        <w:t>.</w:t>
      </w:r>
    </w:p>
    <w:p w14:paraId="79360F14" w14:textId="4B0BBF4F" w:rsidR="006C7D98" w:rsidRDefault="007B0758" w:rsidP="006C7D98">
      <w:r w:rsidRPr="007B0758">
        <w:rPr>
          <w:noProof/>
        </w:rPr>
        <w:drawing>
          <wp:inline distT="0" distB="0" distL="0" distR="0" wp14:anchorId="1CB70647" wp14:editId="2DEBB31B">
            <wp:extent cx="6107430" cy="3288706"/>
            <wp:effectExtent l="19050" t="19050" r="26670" b="2603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120766" cy="32958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ED7D1C" w14:textId="77777777" w:rsidR="006C7D98" w:rsidRDefault="006C7D98" w:rsidP="006C7D98">
      <w:r>
        <w:t xml:space="preserve">Next, we </w:t>
      </w:r>
      <w:proofErr w:type="gramStart"/>
      <w:r>
        <w:t>have to</w:t>
      </w:r>
      <w:proofErr w:type="gramEnd"/>
      <w:r>
        <w:t xml:space="preserve"> </w:t>
      </w:r>
      <w:r w:rsidRPr="00DF3446">
        <w:rPr>
          <w:b/>
        </w:rPr>
        <w:t>listen</w:t>
      </w:r>
      <w:r>
        <w:rPr>
          <w:b/>
        </w:rPr>
        <w:t xml:space="preserve"> to</w:t>
      </w:r>
      <w:r>
        <w:t xml:space="preserve"> our </w:t>
      </w:r>
      <w:r w:rsidRPr="00DF3446">
        <w:rPr>
          <w:b/>
        </w:rPr>
        <w:t>submit button</w:t>
      </w:r>
      <w:r>
        <w:t xml:space="preserve"> and when it's clicked to take the input values for </w:t>
      </w:r>
      <w:r w:rsidRPr="00E52B9E">
        <w:rPr>
          <w:b/>
        </w:rPr>
        <w:t>product</w:t>
      </w:r>
      <w:r>
        <w:t xml:space="preserve"> and </w:t>
      </w:r>
      <w:r w:rsidRPr="00E52B9E">
        <w:rPr>
          <w:b/>
        </w:rPr>
        <w:t>size</w:t>
      </w:r>
      <w:r>
        <w:t xml:space="preserve"> and send them to our </w:t>
      </w:r>
      <w:r w:rsidRPr="00DF3446">
        <w:rPr>
          <w:b/>
        </w:rPr>
        <w:t xml:space="preserve">post method </w:t>
      </w:r>
      <w:r>
        <w:t xml:space="preserve">as </w:t>
      </w:r>
      <w:r w:rsidRPr="00DF3446">
        <w:rPr>
          <w:b/>
        </w:rPr>
        <w:t>JSON object</w:t>
      </w:r>
      <w:r>
        <w:rPr>
          <w:b/>
        </w:rPr>
        <w:t>s</w:t>
      </w:r>
      <w:r>
        <w:t xml:space="preserve">. Then we invoke the </w:t>
      </w:r>
      <w:proofErr w:type="spellStart"/>
      <w:r w:rsidRPr="00E52B9E">
        <w:rPr>
          <w:rFonts w:ascii="Consolas" w:hAnsi="Consolas"/>
          <w:b/>
        </w:rPr>
        <w:t>GetUpdateForOrder</w:t>
      </w:r>
      <w:proofErr w:type="spellEnd"/>
      <w:r>
        <w:t xml:space="preserve"> method.</w:t>
      </w:r>
    </w:p>
    <w:p w14:paraId="16E564FB" w14:textId="701B3E3A" w:rsidR="006C7D98" w:rsidRPr="00AD66E5" w:rsidRDefault="00921BC2" w:rsidP="006C7D98">
      <w:r w:rsidRPr="00921BC2">
        <w:rPr>
          <w:noProof/>
        </w:rPr>
        <w:drawing>
          <wp:inline distT="0" distB="0" distL="0" distR="0" wp14:anchorId="602F2B22" wp14:editId="2C172106">
            <wp:extent cx="4286250" cy="2593418"/>
            <wp:effectExtent l="19050" t="19050" r="19050" b="1651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301426" cy="2602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5FA16F" w14:textId="77777777" w:rsidR="006C7D98" w:rsidRDefault="006C7D98" w:rsidP="006C7D98">
      <w:pPr>
        <w:pStyle w:val="3"/>
        <w:ind w:right="1"/>
        <w:jc w:val="both"/>
      </w:pPr>
      <w:r>
        <w:t>Step 9: Test the Application</w:t>
      </w:r>
    </w:p>
    <w:p w14:paraId="28EBA858" w14:textId="6DC8D1F4" w:rsidR="006C7D98" w:rsidRPr="00D926EE" w:rsidRDefault="006C7D98" w:rsidP="00AD66E5">
      <w:r>
        <w:t xml:space="preserve">Now we are ready to test our application. Let's </w:t>
      </w:r>
      <w:r w:rsidRPr="00683DFC">
        <w:rPr>
          <w:b/>
        </w:rPr>
        <w:t>run the app</w:t>
      </w:r>
      <w:r>
        <w:t xml:space="preserve"> and enter a </w:t>
      </w:r>
      <w:r>
        <w:rPr>
          <w:b/>
        </w:rPr>
        <w:t>C</w:t>
      </w:r>
      <w:r w:rsidRPr="00C04669">
        <w:rPr>
          <w:b/>
        </w:rPr>
        <w:t>offee</w:t>
      </w:r>
      <w:r>
        <w:t xml:space="preserve"> and a </w:t>
      </w:r>
      <w:r>
        <w:rPr>
          <w:b/>
        </w:rPr>
        <w:t>S</w:t>
      </w:r>
      <w:r w:rsidRPr="00C04669">
        <w:rPr>
          <w:b/>
        </w:rPr>
        <w:t>ize</w:t>
      </w:r>
      <w:r>
        <w:t xml:space="preserve">. By clicking </w:t>
      </w:r>
      <w:r w:rsidRPr="00C04669">
        <w:rPr>
          <w:b/>
        </w:rPr>
        <w:t>Submit</w:t>
      </w:r>
      <w:r>
        <w:t xml:space="preserve"> button we can see the whole process for delivering our ordered coffee. </w:t>
      </w:r>
    </w:p>
    <w:sectPr w:rsidR="006C7D98" w:rsidRPr="00D926EE" w:rsidSect="00176CEC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A8DBFC" w14:textId="77777777" w:rsidR="00176CEC" w:rsidRDefault="00176CEC" w:rsidP="008068A2">
      <w:pPr>
        <w:spacing w:after="0" w:line="240" w:lineRule="auto"/>
      </w:pPr>
      <w:r>
        <w:separator/>
      </w:r>
    </w:p>
  </w:endnote>
  <w:endnote w:type="continuationSeparator" w:id="0">
    <w:p w14:paraId="091489D5" w14:textId="77777777" w:rsidR="00176CEC" w:rsidRDefault="00176CE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scadia Mono">
    <w:altName w:val="Segoe UI Symbol"/>
    <w:charset w:val="00"/>
    <w:family w:val="modern"/>
    <w:pitch w:val="fixed"/>
    <w:sig w:usb0="A1002AFF" w:usb1="4000F9FB" w:usb2="00040000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22CFA" w14:textId="77777777" w:rsidR="00F30497" w:rsidRDefault="00F30497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13A96" w14:textId="02FCA7EA" w:rsidR="00D31500" w:rsidRPr="00F30497" w:rsidRDefault="00F30497" w:rsidP="00F30497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C3BBCB6" wp14:editId="7AC375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163C58" w14:textId="77777777" w:rsidR="00F30497" w:rsidRPr="002C539D" w:rsidRDefault="00F30497" w:rsidP="00F304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3BBCB6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6" type="#_x0000_t202" style="position:absolute;margin-left:109.85pt;margin-top:28.05pt;width:40.15pt;height:1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6163C58" w14:textId="77777777" w:rsidR="00F30497" w:rsidRPr="002C539D" w:rsidRDefault="00F30497" w:rsidP="00F304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781571F" wp14:editId="77F8236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5E46B" w14:textId="77777777" w:rsidR="00F30497" w:rsidRPr="002C539D" w:rsidRDefault="00F30497" w:rsidP="00F304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8E8BECE" w14:textId="77777777" w:rsidR="00F30497" w:rsidRPr="00596AA5" w:rsidRDefault="00F30497" w:rsidP="00F304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ECA7D2" wp14:editId="38EF0BF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AAD30E" wp14:editId="456F8F2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D2FD64" wp14:editId="304FD0B4">
                                <wp:extent cx="180000" cy="180000"/>
                                <wp:effectExtent l="0" t="0" r="0" b="0"/>
                                <wp:docPr id="29" name="Picture 2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064809" wp14:editId="69062F0C">
                                <wp:extent cx="180000" cy="180000"/>
                                <wp:effectExtent l="0" t="0" r="0" b="0"/>
                                <wp:docPr id="30" name="Picture 3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47DEE4" wp14:editId="393E959D">
                                <wp:extent cx="180000" cy="180000"/>
                                <wp:effectExtent l="0" t="0" r="0" b="0"/>
                                <wp:docPr id="31" name="Picture 3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FE7822" wp14:editId="2D5390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E91FF6" wp14:editId="7F7C0A9D">
                                <wp:extent cx="180000" cy="180000"/>
                                <wp:effectExtent l="0" t="0" r="0" b="0"/>
                                <wp:docPr id="32" name="Picture 3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B018C1" wp14:editId="02B2775D">
                                <wp:extent cx="180000" cy="180000"/>
                                <wp:effectExtent l="0" t="0" r="0" b="0"/>
                                <wp:docPr id="33" name="Picture 3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99D6B2" wp14:editId="0FCE2F14">
                                <wp:extent cx="180000" cy="180000"/>
                                <wp:effectExtent l="0" t="0" r="0" b="0"/>
                                <wp:docPr id="34" name="Picture 3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81571F" id="Text Box 27" o:spid="_x0000_s1027" type="#_x0000_t202" style="position:absolute;margin-left:109pt;margin-top:7pt;width:411.4pt;height:40.4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E15E46B" w14:textId="77777777" w:rsidR="00F30497" w:rsidRPr="002C539D" w:rsidRDefault="00F30497" w:rsidP="00F304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8E8BECE" w14:textId="77777777" w:rsidR="00F30497" w:rsidRPr="00596AA5" w:rsidRDefault="00F30497" w:rsidP="00F304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ECA7D2" wp14:editId="38EF0BF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AAD30E" wp14:editId="456F8F2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D2FD64" wp14:editId="304FD0B4">
                          <wp:extent cx="180000" cy="180000"/>
                          <wp:effectExtent l="0" t="0" r="0" b="0"/>
                          <wp:docPr id="29" name="Picture 2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064809" wp14:editId="69062F0C">
                          <wp:extent cx="180000" cy="180000"/>
                          <wp:effectExtent l="0" t="0" r="0" b="0"/>
                          <wp:docPr id="30" name="Picture 3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47DEE4" wp14:editId="393E959D">
                          <wp:extent cx="180000" cy="180000"/>
                          <wp:effectExtent l="0" t="0" r="0" b="0"/>
                          <wp:docPr id="31" name="Picture 31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FE7822" wp14:editId="2D5390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E91FF6" wp14:editId="7F7C0A9D">
                          <wp:extent cx="180000" cy="180000"/>
                          <wp:effectExtent l="0" t="0" r="0" b="0"/>
                          <wp:docPr id="32" name="Picture 3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B018C1" wp14:editId="02B2775D">
                          <wp:extent cx="180000" cy="180000"/>
                          <wp:effectExtent l="0" t="0" r="0" b="0"/>
                          <wp:docPr id="33" name="Picture 3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99D6B2" wp14:editId="0FCE2F14">
                          <wp:extent cx="180000" cy="180000"/>
                          <wp:effectExtent l="0" t="0" r="0" b="0"/>
                          <wp:docPr id="34" name="Picture 3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5729916" wp14:editId="186787E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6D4A6FE" wp14:editId="3717397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48510A" id="Straight Connector 28" o:spid="_x0000_s1026" style="position:absolute;flip:y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1043FE2" wp14:editId="6B1376A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F0D686" w14:textId="77777777" w:rsidR="00F30497" w:rsidRPr="00596AA5" w:rsidRDefault="00F30497" w:rsidP="00F304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043FE2" id="Text Box 4" o:spid="_x0000_s1028" type="#_x0000_t202" style="position:absolute;margin-left:444.65pt;margin-top:26.95pt;width:70.9pt;height:15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3F0D686" w14:textId="77777777" w:rsidR="00F30497" w:rsidRPr="00596AA5" w:rsidRDefault="00F30497" w:rsidP="00F304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842DD" w14:textId="77777777" w:rsidR="00F30497" w:rsidRDefault="00F30497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F8097D" w14:textId="77777777" w:rsidR="00176CEC" w:rsidRDefault="00176CEC" w:rsidP="008068A2">
      <w:pPr>
        <w:spacing w:after="0" w:line="240" w:lineRule="auto"/>
      </w:pPr>
      <w:r>
        <w:separator/>
      </w:r>
    </w:p>
  </w:footnote>
  <w:footnote w:type="continuationSeparator" w:id="0">
    <w:p w14:paraId="78E5FA67" w14:textId="77777777" w:rsidR="00176CEC" w:rsidRDefault="00176CE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1FBE8" w14:textId="77777777" w:rsidR="00F30497" w:rsidRDefault="00F30497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A25A8" w14:textId="77777777" w:rsidR="00D31500" w:rsidRDefault="00D31500" w:rsidP="00564D7B">
    <w:pPr>
      <w:pStyle w:val="a3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79580" w14:textId="77777777" w:rsidR="00F30497" w:rsidRDefault="00F30497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442693"/>
    <w:multiLevelType w:val="hybridMultilevel"/>
    <w:tmpl w:val="EF4CD7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484633"/>
    <w:multiLevelType w:val="hybridMultilevel"/>
    <w:tmpl w:val="332228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15407646">
    <w:abstractNumId w:val="0"/>
  </w:num>
  <w:num w:numId="2" w16cid:durableId="1064765077">
    <w:abstractNumId w:val="2"/>
  </w:num>
  <w:num w:numId="3" w16cid:durableId="867988731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tjC0MDQ1MDYwNDFT0lEKTi0uzszPAykwrgUAum9wKiwAAAA="/>
  </w:docVars>
  <w:rsids>
    <w:rsidRoot w:val="008068A2"/>
    <w:rsid w:val="00001558"/>
    <w:rsid w:val="00002C1C"/>
    <w:rsid w:val="00002C31"/>
    <w:rsid w:val="00003F0D"/>
    <w:rsid w:val="00007044"/>
    <w:rsid w:val="00010516"/>
    <w:rsid w:val="00013A31"/>
    <w:rsid w:val="00013D35"/>
    <w:rsid w:val="00015C73"/>
    <w:rsid w:val="00017722"/>
    <w:rsid w:val="00017C32"/>
    <w:rsid w:val="000216AC"/>
    <w:rsid w:val="00022234"/>
    <w:rsid w:val="00022237"/>
    <w:rsid w:val="000225FD"/>
    <w:rsid w:val="00025F04"/>
    <w:rsid w:val="000269BC"/>
    <w:rsid w:val="00026BC8"/>
    <w:rsid w:val="000306E0"/>
    <w:rsid w:val="00031324"/>
    <w:rsid w:val="00031FC0"/>
    <w:rsid w:val="00032C40"/>
    <w:rsid w:val="00033F7F"/>
    <w:rsid w:val="0003403F"/>
    <w:rsid w:val="000345C4"/>
    <w:rsid w:val="0003481C"/>
    <w:rsid w:val="00034CF0"/>
    <w:rsid w:val="0003527C"/>
    <w:rsid w:val="00040D12"/>
    <w:rsid w:val="00040FDD"/>
    <w:rsid w:val="00041646"/>
    <w:rsid w:val="000429AB"/>
    <w:rsid w:val="000469AC"/>
    <w:rsid w:val="000526A0"/>
    <w:rsid w:val="000527E0"/>
    <w:rsid w:val="00053934"/>
    <w:rsid w:val="00054E75"/>
    <w:rsid w:val="00055651"/>
    <w:rsid w:val="00056F44"/>
    <w:rsid w:val="0005778E"/>
    <w:rsid w:val="0006171F"/>
    <w:rsid w:val="00064D15"/>
    <w:rsid w:val="000666D0"/>
    <w:rsid w:val="0007392D"/>
    <w:rsid w:val="00077507"/>
    <w:rsid w:val="000807F2"/>
    <w:rsid w:val="00083B13"/>
    <w:rsid w:val="00083B72"/>
    <w:rsid w:val="000841A9"/>
    <w:rsid w:val="00085A00"/>
    <w:rsid w:val="00086727"/>
    <w:rsid w:val="00086E9A"/>
    <w:rsid w:val="00093509"/>
    <w:rsid w:val="00095547"/>
    <w:rsid w:val="000975F5"/>
    <w:rsid w:val="000A2F0C"/>
    <w:rsid w:val="000A2FA9"/>
    <w:rsid w:val="000A3353"/>
    <w:rsid w:val="000A52D6"/>
    <w:rsid w:val="000A5564"/>
    <w:rsid w:val="000A721D"/>
    <w:rsid w:val="000B0A9F"/>
    <w:rsid w:val="000B39E6"/>
    <w:rsid w:val="000B3A50"/>
    <w:rsid w:val="000B4E3E"/>
    <w:rsid w:val="000B53CA"/>
    <w:rsid w:val="000B56F0"/>
    <w:rsid w:val="000B761C"/>
    <w:rsid w:val="000C0046"/>
    <w:rsid w:val="000C401A"/>
    <w:rsid w:val="000C5F5D"/>
    <w:rsid w:val="000C63F2"/>
    <w:rsid w:val="000C716F"/>
    <w:rsid w:val="000C7389"/>
    <w:rsid w:val="000C73E4"/>
    <w:rsid w:val="000D0D1D"/>
    <w:rsid w:val="000D14DB"/>
    <w:rsid w:val="000D4B9D"/>
    <w:rsid w:val="000D4D8C"/>
    <w:rsid w:val="000D5E1D"/>
    <w:rsid w:val="000D6294"/>
    <w:rsid w:val="000E0202"/>
    <w:rsid w:val="000E24B7"/>
    <w:rsid w:val="000E27CB"/>
    <w:rsid w:val="000E2C9A"/>
    <w:rsid w:val="000E36AF"/>
    <w:rsid w:val="000E52D7"/>
    <w:rsid w:val="000F160C"/>
    <w:rsid w:val="000F1D18"/>
    <w:rsid w:val="000F7053"/>
    <w:rsid w:val="000F7B1E"/>
    <w:rsid w:val="00100E83"/>
    <w:rsid w:val="001012B4"/>
    <w:rsid w:val="00103906"/>
    <w:rsid w:val="00103D70"/>
    <w:rsid w:val="00104145"/>
    <w:rsid w:val="00105033"/>
    <w:rsid w:val="0010745E"/>
    <w:rsid w:val="00112905"/>
    <w:rsid w:val="00116491"/>
    <w:rsid w:val="00117ADF"/>
    <w:rsid w:val="00123263"/>
    <w:rsid w:val="0012349B"/>
    <w:rsid w:val="00124B9E"/>
    <w:rsid w:val="00125D02"/>
    <w:rsid w:val="001275B9"/>
    <w:rsid w:val="001302C3"/>
    <w:rsid w:val="001323F1"/>
    <w:rsid w:val="00132552"/>
    <w:rsid w:val="001361E4"/>
    <w:rsid w:val="00136202"/>
    <w:rsid w:val="0014017B"/>
    <w:rsid w:val="00142A2D"/>
    <w:rsid w:val="00142C75"/>
    <w:rsid w:val="00143D0D"/>
    <w:rsid w:val="00146333"/>
    <w:rsid w:val="00146506"/>
    <w:rsid w:val="00147A05"/>
    <w:rsid w:val="00147BC7"/>
    <w:rsid w:val="00150336"/>
    <w:rsid w:val="00150EDC"/>
    <w:rsid w:val="00155101"/>
    <w:rsid w:val="00160A70"/>
    <w:rsid w:val="001619DF"/>
    <w:rsid w:val="00164CDC"/>
    <w:rsid w:val="00164F05"/>
    <w:rsid w:val="00167003"/>
    <w:rsid w:val="00167CF1"/>
    <w:rsid w:val="00171021"/>
    <w:rsid w:val="00176876"/>
    <w:rsid w:val="00176CEC"/>
    <w:rsid w:val="001778A0"/>
    <w:rsid w:val="0018031E"/>
    <w:rsid w:val="00180ECE"/>
    <w:rsid w:val="00181C18"/>
    <w:rsid w:val="001832AB"/>
    <w:rsid w:val="00183A2C"/>
    <w:rsid w:val="001843B7"/>
    <w:rsid w:val="001847AC"/>
    <w:rsid w:val="001867C1"/>
    <w:rsid w:val="0018743E"/>
    <w:rsid w:val="00187B52"/>
    <w:rsid w:val="0019279D"/>
    <w:rsid w:val="0019297A"/>
    <w:rsid w:val="00196335"/>
    <w:rsid w:val="001A1677"/>
    <w:rsid w:val="001A43F3"/>
    <w:rsid w:val="001A6121"/>
    <w:rsid w:val="001A6728"/>
    <w:rsid w:val="001A7E81"/>
    <w:rsid w:val="001B26A7"/>
    <w:rsid w:val="001B356B"/>
    <w:rsid w:val="001B3E77"/>
    <w:rsid w:val="001B4991"/>
    <w:rsid w:val="001B58AD"/>
    <w:rsid w:val="001B6DD5"/>
    <w:rsid w:val="001C055D"/>
    <w:rsid w:val="001C12CE"/>
    <w:rsid w:val="001C1D49"/>
    <w:rsid w:val="001C1FCD"/>
    <w:rsid w:val="001C26A7"/>
    <w:rsid w:val="001C2F25"/>
    <w:rsid w:val="001C5785"/>
    <w:rsid w:val="001C779E"/>
    <w:rsid w:val="001D20F1"/>
    <w:rsid w:val="001D2464"/>
    <w:rsid w:val="001D29D7"/>
    <w:rsid w:val="001D5383"/>
    <w:rsid w:val="001E1161"/>
    <w:rsid w:val="001E1E2A"/>
    <w:rsid w:val="001E20FB"/>
    <w:rsid w:val="001E3FEF"/>
    <w:rsid w:val="001E53EE"/>
    <w:rsid w:val="001E57FA"/>
    <w:rsid w:val="001E5853"/>
    <w:rsid w:val="001E5B90"/>
    <w:rsid w:val="001F12B5"/>
    <w:rsid w:val="001F306D"/>
    <w:rsid w:val="001F3C79"/>
    <w:rsid w:val="001F503D"/>
    <w:rsid w:val="001F591A"/>
    <w:rsid w:val="001F5D18"/>
    <w:rsid w:val="001F5F6E"/>
    <w:rsid w:val="001F7A8D"/>
    <w:rsid w:val="001F7FD2"/>
    <w:rsid w:val="00200409"/>
    <w:rsid w:val="002019AB"/>
    <w:rsid w:val="00201FFC"/>
    <w:rsid w:val="00202447"/>
    <w:rsid w:val="00202683"/>
    <w:rsid w:val="00206B9D"/>
    <w:rsid w:val="00207B65"/>
    <w:rsid w:val="00210DB8"/>
    <w:rsid w:val="002118B0"/>
    <w:rsid w:val="0021226E"/>
    <w:rsid w:val="00212291"/>
    <w:rsid w:val="00212B5C"/>
    <w:rsid w:val="00213EB3"/>
    <w:rsid w:val="00213FE1"/>
    <w:rsid w:val="0021493E"/>
    <w:rsid w:val="00215FCE"/>
    <w:rsid w:val="00216515"/>
    <w:rsid w:val="00216586"/>
    <w:rsid w:val="002174FC"/>
    <w:rsid w:val="00217F68"/>
    <w:rsid w:val="00220161"/>
    <w:rsid w:val="00230061"/>
    <w:rsid w:val="0023178A"/>
    <w:rsid w:val="00232B95"/>
    <w:rsid w:val="002348A5"/>
    <w:rsid w:val="00235B6B"/>
    <w:rsid w:val="002361F3"/>
    <w:rsid w:val="0023734F"/>
    <w:rsid w:val="00241C78"/>
    <w:rsid w:val="00244E2C"/>
    <w:rsid w:val="00246119"/>
    <w:rsid w:val="00246F0E"/>
    <w:rsid w:val="00247B04"/>
    <w:rsid w:val="0025541F"/>
    <w:rsid w:val="00255DBD"/>
    <w:rsid w:val="002578FA"/>
    <w:rsid w:val="00257C10"/>
    <w:rsid w:val="00257DB5"/>
    <w:rsid w:val="0026092C"/>
    <w:rsid w:val="00261EF0"/>
    <w:rsid w:val="00262575"/>
    <w:rsid w:val="0026316F"/>
    <w:rsid w:val="00264287"/>
    <w:rsid w:val="00264E73"/>
    <w:rsid w:val="0026589D"/>
    <w:rsid w:val="00265F38"/>
    <w:rsid w:val="002664E1"/>
    <w:rsid w:val="00266680"/>
    <w:rsid w:val="00266B1F"/>
    <w:rsid w:val="00267E3E"/>
    <w:rsid w:val="00274CDE"/>
    <w:rsid w:val="0028217E"/>
    <w:rsid w:val="00284313"/>
    <w:rsid w:val="00284738"/>
    <w:rsid w:val="002939FD"/>
    <w:rsid w:val="0029565C"/>
    <w:rsid w:val="002968C2"/>
    <w:rsid w:val="0029728D"/>
    <w:rsid w:val="002A0031"/>
    <w:rsid w:val="002A12FB"/>
    <w:rsid w:val="002A2D2D"/>
    <w:rsid w:val="002B1F63"/>
    <w:rsid w:val="002B4144"/>
    <w:rsid w:val="002B5C68"/>
    <w:rsid w:val="002B79A7"/>
    <w:rsid w:val="002C0359"/>
    <w:rsid w:val="002C063C"/>
    <w:rsid w:val="002C0EF7"/>
    <w:rsid w:val="002C2805"/>
    <w:rsid w:val="002C583F"/>
    <w:rsid w:val="002C7094"/>
    <w:rsid w:val="002C75E0"/>
    <w:rsid w:val="002D0FB9"/>
    <w:rsid w:val="002D49FE"/>
    <w:rsid w:val="002D70E6"/>
    <w:rsid w:val="002D77CE"/>
    <w:rsid w:val="002E04C4"/>
    <w:rsid w:val="002E2C8C"/>
    <w:rsid w:val="002E56C1"/>
    <w:rsid w:val="002F3A4B"/>
    <w:rsid w:val="002F4661"/>
    <w:rsid w:val="002F4891"/>
    <w:rsid w:val="002F58D0"/>
    <w:rsid w:val="002F5F29"/>
    <w:rsid w:val="00311C9B"/>
    <w:rsid w:val="00312F81"/>
    <w:rsid w:val="00313AC7"/>
    <w:rsid w:val="00314270"/>
    <w:rsid w:val="00314E43"/>
    <w:rsid w:val="00316543"/>
    <w:rsid w:val="00316F68"/>
    <w:rsid w:val="00320FBC"/>
    <w:rsid w:val="00325B9F"/>
    <w:rsid w:val="0032670A"/>
    <w:rsid w:val="00327FBF"/>
    <w:rsid w:val="00330A1E"/>
    <w:rsid w:val="00331040"/>
    <w:rsid w:val="0033212E"/>
    <w:rsid w:val="003326A9"/>
    <w:rsid w:val="00333846"/>
    <w:rsid w:val="00334461"/>
    <w:rsid w:val="0033490F"/>
    <w:rsid w:val="00335B58"/>
    <w:rsid w:val="00335F6B"/>
    <w:rsid w:val="003417E0"/>
    <w:rsid w:val="00341AF7"/>
    <w:rsid w:val="003427D9"/>
    <w:rsid w:val="0034669B"/>
    <w:rsid w:val="00347222"/>
    <w:rsid w:val="00350757"/>
    <w:rsid w:val="00352A11"/>
    <w:rsid w:val="003562B5"/>
    <w:rsid w:val="00357FA7"/>
    <w:rsid w:val="003633BC"/>
    <w:rsid w:val="003642A8"/>
    <w:rsid w:val="003658B1"/>
    <w:rsid w:val="00365C90"/>
    <w:rsid w:val="00366096"/>
    <w:rsid w:val="00373156"/>
    <w:rsid w:val="003755C6"/>
    <w:rsid w:val="00376DE6"/>
    <w:rsid w:val="003817EF"/>
    <w:rsid w:val="00381D46"/>
    <w:rsid w:val="00381F9E"/>
    <w:rsid w:val="00382A45"/>
    <w:rsid w:val="00382A7D"/>
    <w:rsid w:val="00385570"/>
    <w:rsid w:val="00387838"/>
    <w:rsid w:val="00390C7C"/>
    <w:rsid w:val="00392A64"/>
    <w:rsid w:val="00392B37"/>
    <w:rsid w:val="00396E83"/>
    <w:rsid w:val="003A0AA3"/>
    <w:rsid w:val="003A10A1"/>
    <w:rsid w:val="003A12A9"/>
    <w:rsid w:val="003A1601"/>
    <w:rsid w:val="003A1EEB"/>
    <w:rsid w:val="003A5602"/>
    <w:rsid w:val="003A5DE6"/>
    <w:rsid w:val="003A6295"/>
    <w:rsid w:val="003A7F7D"/>
    <w:rsid w:val="003B0278"/>
    <w:rsid w:val="003B0E70"/>
    <w:rsid w:val="003B224C"/>
    <w:rsid w:val="003B6A53"/>
    <w:rsid w:val="003C07BA"/>
    <w:rsid w:val="003C2DD9"/>
    <w:rsid w:val="003C65DE"/>
    <w:rsid w:val="003C74E8"/>
    <w:rsid w:val="003C7FCA"/>
    <w:rsid w:val="003D05B5"/>
    <w:rsid w:val="003D0631"/>
    <w:rsid w:val="003D1AB2"/>
    <w:rsid w:val="003D444C"/>
    <w:rsid w:val="003D510D"/>
    <w:rsid w:val="003D6516"/>
    <w:rsid w:val="003D7966"/>
    <w:rsid w:val="003E0201"/>
    <w:rsid w:val="003E09BD"/>
    <w:rsid w:val="003E1013"/>
    <w:rsid w:val="003E167F"/>
    <w:rsid w:val="003E1DE4"/>
    <w:rsid w:val="003E23B1"/>
    <w:rsid w:val="003E3283"/>
    <w:rsid w:val="003E355F"/>
    <w:rsid w:val="003E3642"/>
    <w:rsid w:val="003E36D5"/>
    <w:rsid w:val="003E3A02"/>
    <w:rsid w:val="003E46C9"/>
    <w:rsid w:val="003E4983"/>
    <w:rsid w:val="003E49FA"/>
    <w:rsid w:val="003E5D07"/>
    <w:rsid w:val="003E6930"/>
    <w:rsid w:val="003E6BFB"/>
    <w:rsid w:val="003E6C57"/>
    <w:rsid w:val="003F1864"/>
    <w:rsid w:val="003F22FA"/>
    <w:rsid w:val="003F281C"/>
    <w:rsid w:val="003F2E92"/>
    <w:rsid w:val="003F32F1"/>
    <w:rsid w:val="003F64C8"/>
    <w:rsid w:val="00400F58"/>
    <w:rsid w:val="0040225E"/>
    <w:rsid w:val="00403CE0"/>
    <w:rsid w:val="00407057"/>
    <w:rsid w:val="004136FD"/>
    <w:rsid w:val="00416596"/>
    <w:rsid w:val="00426084"/>
    <w:rsid w:val="00427ED0"/>
    <w:rsid w:val="00427F46"/>
    <w:rsid w:val="0043006C"/>
    <w:rsid w:val="004311CA"/>
    <w:rsid w:val="004314A5"/>
    <w:rsid w:val="00450102"/>
    <w:rsid w:val="004502A9"/>
    <w:rsid w:val="0045099E"/>
    <w:rsid w:val="004529FD"/>
    <w:rsid w:val="00452FB3"/>
    <w:rsid w:val="004535A8"/>
    <w:rsid w:val="0046161F"/>
    <w:rsid w:val="00464150"/>
    <w:rsid w:val="004709C0"/>
    <w:rsid w:val="00470E1B"/>
    <w:rsid w:val="0047331A"/>
    <w:rsid w:val="00473C37"/>
    <w:rsid w:val="00474D0F"/>
    <w:rsid w:val="00474E18"/>
    <w:rsid w:val="00475B72"/>
    <w:rsid w:val="00476D4B"/>
    <w:rsid w:val="0047767B"/>
    <w:rsid w:val="00480D6E"/>
    <w:rsid w:val="00481088"/>
    <w:rsid w:val="00481515"/>
    <w:rsid w:val="00481E87"/>
    <w:rsid w:val="00481F51"/>
    <w:rsid w:val="004835DB"/>
    <w:rsid w:val="004858F1"/>
    <w:rsid w:val="00491300"/>
    <w:rsid w:val="00491748"/>
    <w:rsid w:val="00491B00"/>
    <w:rsid w:val="004963B1"/>
    <w:rsid w:val="00497EC7"/>
    <w:rsid w:val="004A0A85"/>
    <w:rsid w:val="004A4B1D"/>
    <w:rsid w:val="004A7426"/>
    <w:rsid w:val="004A7E77"/>
    <w:rsid w:val="004B105F"/>
    <w:rsid w:val="004B2EB3"/>
    <w:rsid w:val="004B7DC6"/>
    <w:rsid w:val="004C1125"/>
    <w:rsid w:val="004C24F2"/>
    <w:rsid w:val="004C53DB"/>
    <w:rsid w:val="004D29A9"/>
    <w:rsid w:val="004D52C8"/>
    <w:rsid w:val="004D59F4"/>
    <w:rsid w:val="004D6BB2"/>
    <w:rsid w:val="004D7A02"/>
    <w:rsid w:val="004E07E8"/>
    <w:rsid w:val="004E256C"/>
    <w:rsid w:val="004E4BAF"/>
    <w:rsid w:val="004E53D8"/>
    <w:rsid w:val="004E589C"/>
    <w:rsid w:val="004F0184"/>
    <w:rsid w:val="004F4454"/>
    <w:rsid w:val="004F57DA"/>
    <w:rsid w:val="0050013B"/>
    <w:rsid w:val="0050017E"/>
    <w:rsid w:val="005031AF"/>
    <w:rsid w:val="005035ED"/>
    <w:rsid w:val="00504CBD"/>
    <w:rsid w:val="00506B94"/>
    <w:rsid w:val="005078F7"/>
    <w:rsid w:val="00510943"/>
    <w:rsid w:val="005115E0"/>
    <w:rsid w:val="00514647"/>
    <w:rsid w:val="0051678A"/>
    <w:rsid w:val="00517980"/>
    <w:rsid w:val="00517A37"/>
    <w:rsid w:val="00517AEE"/>
    <w:rsid w:val="00517B12"/>
    <w:rsid w:val="00520662"/>
    <w:rsid w:val="0052250E"/>
    <w:rsid w:val="00522753"/>
    <w:rsid w:val="00523640"/>
    <w:rsid w:val="00524789"/>
    <w:rsid w:val="005251DE"/>
    <w:rsid w:val="00526205"/>
    <w:rsid w:val="0052677B"/>
    <w:rsid w:val="0053308F"/>
    <w:rsid w:val="00533BCE"/>
    <w:rsid w:val="005355D2"/>
    <w:rsid w:val="00535771"/>
    <w:rsid w:val="005373E3"/>
    <w:rsid w:val="00537B7F"/>
    <w:rsid w:val="00542FB4"/>
    <w:rsid w:val="00544C4C"/>
    <w:rsid w:val="005458F8"/>
    <w:rsid w:val="00547718"/>
    <w:rsid w:val="0054773B"/>
    <w:rsid w:val="00553CCB"/>
    <w:rsid w:val="00556D9E"/>
    <w:rsid w:val="00557E37"/>
    <w:rsid w:val="005630CC"/>
    <w:rsid w:val="00563DC7"/>
    <w:rsid w:val="00564029"/>
    <w:rsid w:val="00564738"/>
    <w:rsid w:val="00564826"/>
    <w:rsid w:val="00564D7B"/>
    <w:rsid w:val="0056524A"/>
    <w:rsid w:val="0056527D"/>
    <w:rsid w:val="005655FE"/>
    <w:rsid w:val="00567711"/>
    <w:rsid w:val="0056786B"/>
    <w:rsid w:val="00570AFB"/>
    <w:rsid w:val="0057188C"/>
    <w:rsid w:val="005803E5"/>
    <w:rsid w:val="00581482"/>
    <w:rsid w:val="005822B7"/>
    <w:rsid w:val="00582717"/>
    <w:rsid w:val="0058382D"/>
    <w:rsid w:val="00583D65"/>
    <w:rsid w:val="00584E5A"/>
    <w:rsid w:val="00584EDB"/>
    <w:rsid w:val="005871D3"/>
    <w:rsid w:val="0058723E"/>
    <w:rsid w:val="00590F70"/>
    <w:rsid w:val="00591365"/>
    <w:rsid w:val="00596357"/>
    <w:rsid w:val="005A2691"/>
    <w:rsid w:val="005A4B9B"/>
    <w:rsid w:val="005B358D"/>
    <w:rsid w:val="005B5042"/>
    <w:rsid w:val="005B72C2"/>
    <w:rsid w:val="005C0CFB"/>
    <w:rsid w:val="005C0FDA"/>
    <w:rsid w:val="005C0FF7"/>
    <w:rsid w:val="005C131C"/>
    <w:rsid w:val="005C1ABF"/>
    <w:rsid w:val="005C3078"/>
    <w:rsid w:val="005C4C3D"/>
    <w:rsid w:val="005C6A24"/>
    <w:rsid w:val="005C799A"/>
    <w:rsid w:val="005D1352"/>
    <w:rsid w:val="005D13E3"/>
    <w:rsid w:val="005D1F70"/>
    <w:rsid w:val="005D2D54"/>
    <w:rsid w:val="005D3D16"/>
    <w:rsid w:val="005D5A65"/>
    <w:rsid w:val="005E04CE"/>
    <w:rsid w:val="005E1052"/>
    <w:rsid w:val="005E19F9"/>
    <w:rsid w:val="005E1B15"/>
    <w:rsid w:val="005E2F92"/>
    <w:rsid w:val="005E5A4D"/>
    <w:rsid w:val="005E6CC9"/>
    <w:rsid w:val="005F0719"/>
    <w:rsid w:val="005F0FA4"/>
    <w:rsid w:val="005F24B1"/>
    <w:rsid w:val="005F46CB"/>
    <w:rsid w:val="005F5CBF"/>
    <w:rsid w:val="00600083"/>
    <w:rsid w:val="00603186"/>
    <w:rsid w:val="00603913"/>
    <w:rsid w:val="00604363"/>
    <w:rsid w:val="00605F37"/>
    <w:rsid w:val="006076C5"/>
    <w:rsid w:val="00613FE5"/>
    <w:rsid w:val="00614360"/>
    <w:rsid w:val="0061754C"/>
    <w:rsid w:val="006176F7"/>
    <w:rsid w:val="00617EDA"/>
    <w:rsid w:val="00620DF4"/>
    <w:rsid w:val="00621741"/>
    <w:rsid w:val="0062243A"/>
    <w:rsid w:val="00624A5F"/>
    <w:rsid w:val="00624DCF"/>
    <w:rsid w:val="00625DA9"/>
    <w:rsid w:val="00626B8C"/>
    <w:rsid w:val="0063342B"/>
    <w:rsid w:val="00643A2D"/>
    <w:rsid w:val="006466E4"/>
    <w:rsid w:val="006501D1"/>
    <w:rsid w:val="006501DB"/>
    <w:rsid w:val="00650C22"/>
    <w:rsid w:val="006515B3"/>
    <w:rsid w:val="00651C3A"/>
    <w:rsid w:val="00651DA9"/>
    <w:rsid w:val="00652DF6"/>
    <w:rsid w:val="00653ABC"/>
    <w:rsid w:val="00654BC7"/>
    <w:rsid w:val="00656D20"/>
    <w:rsid w:val="00657C18"/>
    <w:rsid w:val="00660135"/>
    <w:rsid w:val="0066042E"/>
    <w:rsid w:val="00660E4A"/>
    <w:rsid w:val="00661C00"/>
    <w:rsid w:val="00664012"/>
    <w:rsid w:val="00664C80"/>
    <w:rsid w:val="00666536"/>
    <w:rsid w:val="006665D3"/>
    <w:rsid w:val="00666D95"/>
    <w:rsid w:val="00670041"/>
    <w:rsid w:val="00671DF5"/>
    <w:rsid w:val="00671FE2"/>
    <w:rsid w:val="006741DA"/>
    <w:rsid w:val="006745C5"/>
    <w:rsid w:val="00676319"/>
    <w:rsid w:val="00681750"/>
    <w:rsid w:val="00683030"/>
    <w:rsid w:val="00683DFC"/>
    <w:rsid w:val="00684649"/>
    <w:rsid w:val="0068643B"/>
    <w:rsid w:val="00686732"/>
    <w:rsid w:val="00687C31"/>
    <w:rsid w:val="00690B93"/>
    <w:rsid w:val="00692273"/>
    <w:rsid w:val="00695634"/>
    <w:rsid w:val="006966AE"/>
    <w:rsid w:val="00697069"/>
    <w:rsid w:val="0069713F"/>
    <w:rsid w:val="006A0327"/>
    <w:rsid w:val="006A06A0"/>
    <w:rsid w:val="006A0F54"/>
    <w:rsid w:val="006A6573"/>
    <w:rsid w:val="006A6B13"/>
    <w:rsid w:val="006B0594"/>
    <w:rsid w:val="006B0F08"/>
    <w:rsid w:val="006B2C54"/>
    <w:rsid w:val="006B5213"/>
    <w:rsid w:val="006B6254"/>
    <w:rsid w:val="006C0D30"/>
    <w:rsid w:val="006C7D08"/>
    <w:rsid w:val="006C7D98"/>
    <w:rsid w:val="006D239A"/>
    <w:rsid w:val="006D24A7"/>
    <w:rsid w:val="006D3308"/>
    <w:rsid w:val="006D63FA"/>
    <w:rsid w:val="006D6C8B"/>
    <w:rsid w:val="006D7649"/>
    <w:rsid w:val="006E1F29"/>
    <w:rsid w:val="006E2245"/>
    <w:rsid w:val="006E4FBD"/>
    <w:rsid w:val="006E55B4"/>
    <w:rsid w:val="006E7E50"/>
    <w:rsid w:val="006F0591"/>
    <w:rsid w:val="006F1AD0"/>
    <w:rsid w:val="006F30B6"/>
    <w:rsid w:val="006F7E3A"/>
    <w:rsid w:val="00700085"/>
    <w:rsid w:val="007003E1"/>
    <w:rsid w:val="00702366"/>
    <w:rsid w:val="00704432"/>
    <w:rsid w:val="00704BB4"/>
    <w:rsid w:val="007051DF"/>
    <w:rsid w:val="007066CD"/>
    <w:rsid w:val="007070F0"/>
    <w:rsid w:val="00712112"/>
    <w:rsid w:val="00712711"/>
    <w:rsid w:val="0071279B"/>
    <w:rsid w:val="00714B70"/>
    <w:rsid w:val="007206FC"/>
    <w:rsid w:val="00720C2B"/>
    <w:rsid w:val="007216A0"/>
    <w:rsid w:val="007220B6"/>
    <w:rsid w:val="00722A49"/>
    <w:rsid w:val="00724B8D"/>
    <w:rsid w:val="00724DA4"/>
    <w:rsid w:val="0072530B"/>
    <w:rsid w:val="00725997"/>
    <w:rsid w:val="00730289"/>
    <w:rsid w:val="00736FAF"/>
    <w:rsid w:val="00737729"/>
    <w:rsid w:val="00737908"/>
    <w:rsid w:val="0074004A"/>
    <w:rsid w:val="00741368"/>
    <w:rsid w:val="00746414"/>
    <w:rsid w:val="00746607"/>
    <w:rsid w:val="00750565"/>
    <w:rsid w:val="007511AC"/>
    <w:rsid w:val="007519F8"/>
    <w:rsid w:val="00751DCA"/>
    <w:rsid w:val="007536F6"/>
    <w:rsid w:val="00753ADA"/>
    <w:rsid w:val="00754469"/>
    <w:rsid w:val="0075564F"/>
    <w:rsid w:val="0075607A"/>
    <w:rsid w:val="0076212C"/>
    <w:rsid w:val="00763912"/>
    <w:rsid w:val="00766181"/>
    <w:rsid w:val="00767E4C"/>
    <w:rsid w:val="007710EF"/>
    <w:rsid w:val="00773EED"/>
    <w:rsid w:val="00776F5D"/>
    <w:rsid w:val="0077727E"/>
    <w:rsid w:val="00783738"/>
    <w:rsid w:val="0078416A"/>
    <w:rsid w:val="00784922"/>
    <w:rsid w:val="00785258"/>
    <w:rsid w:val="00790694"/>
    <w:rsid w:val="00791F02"/>
    <w:rsid w:val="0079324A"/>
    <w:rsid w:val="00794EEE"/>
    <w:rsid w:val="00795CEA"/>
    <w:rsid w:val="00796300"/>
    <w:rsid w:val="007A155F"/>
    <w:rsid w:val="007A224F"/>
    <w:rsid w:val="007A2AA0"/>
    <w:rsid w:val="007A5CD9"/>
    <w:rsid w:val="007A635E"/>
    <w:rsid w:val="007A6F96"/>
    <w:rsid w:val="007B0758"/>
    <w:rsid w:val="007B0926"/>
    <w:rsid w:val="007B45CF"/>
    <w:rsid w:val="007B724E"/>
    <w:rsid w:val="007B757B"/>
    <w:rsid w:val="007C0068"/>
    <w:rsid w:val="007C25C7"/>
    <w:rsid w:val="007C29AC"/>
    <w:rsid w:val="007C2C37"/>
    <w:rsid w:val="007C3974"/>
    <w:rsid w:val="007C3E81"/>
    <w:rsid w:val="007D233E"/>
    <w:rsid w:val="007D32F4"/>
    <w:rsid w:val="007D4628"/>
    <w:rsid w:val="007D5C79"/>
    <w:rsid w:val="007D5E57"/>
    <w:rsid w:val="007D770E"/>
    <w:rsid w:val="007E014B"/>
    <w:rsid w:val="007E0960"/>
    <w:rsid w:val="007E250D"/>
    <w:rsid w:val="007E26B9"/>
    <w:rsid w:val="007E275A"/>
    <w:rsid w:val="007E44CB"/>
    <w:rsid w:val="007E4FF5"/>
    <w:rsid w:val="007E5A78"/>
    <w:rsid w:val="007E613D"/>
    <w:rsid w:val="007E6508"/>
    <w:rsid w:val="007E7DE6"/>
    <w:rsid w:val="007F0C19"/>
    <w:rsid w:val="007F177C"/>
    <w:rsid w:val="007F37C7"/>
    <w:rsid w:val="007F431C"/>
    <w:rsid w:val="007F4637"/>
    <w:rsid w:val="007F7816"/>
    <w:rsid w:val="00801024"/>
    <w:rsid w:val="00801502"/>
    <w:rsid w:val="00801838"/>
    <w:rsid w:val="00804F33"/>
    <w:rsid w:val="008063E1"/>
    <w:rsid w:val="008068A2"/>
    <w:rsid w:val="00806A69"/>
    <w:rsid w:val="0081038D"/>
    <w:rsid w:val="008105A0"/>
    <w:rsid w:val="00810BFE"/>
    <w:rsid w:val="008110AC"/>
    <w:rsid w:val="008110E2"/>
    <w:rsid w:val="008114FA"/>
    <w:rsid w:val="00812302"/>
    <w:rsid w:val="008134B6"/>
    <w:rsid w:val="008156A6"/>
    <w:rsid w:val="00820B63"/>
    <w:rsid w:val="008217EC"/>
    <w:rsid w:val="00822360"/>
    <w:rsid w:val="00825302"/>
    <w:rsid w:val="00826807"/>
    <w:rsid w:val="00827596"/>
    <w:rsid w:val="008275EA"/>
    <w:rsid w:val="00831BC3"/>
    <w:rsid w:val="00833583"/>
    <w:rsid w:val="008344B1"/>
    <w:rsid w:val="008357A4"/>
    <w:rsid w:val="008365D9"/>
    <w:rsid w:val="00840BC2"/>
    <w:rsid w:val="00846B37"/>
    <w:rsid w:val="00850CCC"/>
    <w:rsid w:val="00851C36"/>
    <w:rsid w:val="008532FB"/>
    <w:rsid w:val="008535E7"/>
    <w:rsid w:val="00853BFD"/>
    <w:rsid w:val="00855A87"/>
    <w:rsid w:val="00856928"/>
    <w:rsid w:val="00856E06"/>
    <w:rsid w:val="0086112F"/>
    <w:rsid w:val="0086130C"/>
    <w:rsid w:val="00861625"/>
    <w:rsid w:val="008617B5"/>
    <w:rsid w:val="0086436B"/>
    <w:rsid w:val="00865BAB"/>
    <w:rsid w:val="00866FAB"/>
    <w:rsid w:val="00870828"/>
    <w:rsid w:val="0087097E"/>
    <w:rsid w:val="00870BE3"/>
    <w:rsid w:val="00872582"/>
    <w:rsid w:val="008736BB"/>
    <w:rsid w:val="00874E12"/>
    <w:rsid w:val="00876424"/>
    <w:rsid w:val="00877549"/>
    <w:rsid w:val="008801FB"/>
    <w:rsid w:val="0088080B"/>
    <w:rsid w:val="008813A5"/>
    <w:rsid w:val="0088413E"/>
    <w:rsid w:val="0088426F"/>
    <w:rsid w:val="0088437B"/>
    <w:rsid w:val="0088696D"/>
    <w:rsid w:val="0088758A"/>
    <w:rsid w:val="00887A56"/>
    <w:rsid w:val="00887FF4"/>
    <w:rsid w:val="008900A8"/>
    <w:rsid w:val="00890C17"/>
    <w:rsid w:val="008942C1"/>
    <w:rsid w:val="00894B94"/>
    <w:rsid w:val="00895F09"/>
    <w:rsid w:val="00896D97"/>
    <w:rsid w:val="008A78D5"/>
    <w:rsid w:val="008A7D96"/>
    <w:rsid w:val="008B1E94"/>
    <w:rsid w:val="008B383A"/>
    <w:rsid w:val="008B4042"/>
    <w:rsid w:val="008B4304"/>
    <w:rsid w:val="008B6686"/>
    <w:rsid w:val="008C16F4"/>
    <w:rsid w:val="008C17AD"/>
    <w:rsid w:val="008C2753"/>
    <w:rsid w:val="008C2B83"/>
    <w:rsid w:val="008C3B65"/>
    <w:rsid w:val="008C4E3B"/>
    <w:rsid w:val="008C5930"/>
    <w:rsid w:val="008C78FF"/>
    <w:rsid w:val="008C7D5E"/>
    <w:rsid w:val="008C7E47"/>
    <w:rsid w:val="008D281B"/>
    <w:rsid w:val="008D2BD3"/>
    <w:rsid w:val="008D3DA6"/>
    <w:rsid w:val="008D7B59"/>
    <w:rsid w:val="008D7FE5"/>
    <w:rsid w:val="008E40FF"/>
    <w:rsid w:val="008E6CF3"/>
    <w:rsid w:val="008E721F"/>
    <w:rsid w:val="008E7244"/>
    <w:rsid w:val="008F202C"/>
    <w:rsid w:val="008F5B43"/>
    <w:rsid w:val="008F5FDB"/>
    <w:rsid w:val="009001D5"/>
    <w:rsid w:val="009006EF"/>
    <w:rsid w:val="009009F6"/>
    <w:rsid w:val="0090115B"/>
    <w:rsid w:val="00901E6F"/>
    <w:rsid w:val="00902112"/>
    <w:rsid w:val="00902297"/>
    <w:rsid w:val="0090254C"/>
    <w:rsid w:val="00902E68"/>
    <w:rsid w:val="009038CC"/>
    <w:rsid w:val="00904A15"/>
    <w:rsid w:val="009075B4"/>
    <w:rsid w:val="00910003"/>
    <w:rsid w:val="0091008E"/>
    <w:rsid w:val="00912BC6"/>
    <w:rsid w:val="00914697"/>
    <w:rsid w:val="00914BCB"/>
    <w:rsid w:val="00914CD1"/>
    <w:rsid w:val="00921BC2"/>
    <w:rsid w:val="00923732"/>
    <w:rsid w:val="009243C7"/>
    <w:rsid w:val="00925251"/>
    <w:rsid w:val="009254B7"/>
    <w:rsid w:val="00925EF5"/>
    <w:rsid w:val="00926F75"/>
    <w:rsid w:val="009304A3"/>
    <w:rsid w:val="00931B1F"/>
    <w:rsid w:val="00931C0F"/>
    <w:rsid w:val="00931F52"/>
    <w:rsid w:val="009358BF"/>
    <w:rsid w:val="0093694A"/>
    <w:rsid w:val="009409B4"/>
    <w:rsid w:val="00940FFE"/>
    <w:rsid w:val="00941FFF"/>
    <w:rsid w:val="009434AB"/>
    <w:rsid w:val="009437F7"/>
    <w:rsid w:val="00945939"/>
    <w:rsid w:val="009461E7"/>
    <w:rsid w:val="00946C92"/>
    <w:rsid w:val="00947521"/>
    <w:rsid w:val="00951287"/>
    <w:rsid w:val="0095155E"/>
    <w:rsid w:val="00951F62"/>
    <w:rsid w:val="00955691"/>
    <w:rsid w:val="00960192"/>
    <w:rsid w:val="00960431"/>
    <w:rsid w:val="00961157"/>
    <w:rsid w:val="009628CA"/>
    <w:rsid w:val="0096290B"/>
    <w:rsid w:val="00965B13"/>
    <w:rsid w:val="00966B52"/>
    <w:rsid w:val="00966D0F"/>
    <w:rsid w:val="00966FB2"/>
    <w:rsid w:val="00972E54"/>
    <w:rsid w:val="00975734"/>
    <w:rsid w:val="00976E46"/>
    <w:rsid w:val="00976F1D"/>
    <w:rsid w:val="009804E5"/>
    <w:rsid w:val="0098112C"/>
    <w:rsid w:val="00981B08"/>
    <w:rsid w:val="00981B24"/>
    <w:rsid w:val="009844DD"/>
    <w:rsid w:val="00993F15"/>
    <w:rsid w:val="0099661A"/>
    <w:rsid w:val="00996B5C"/>
    <w:rsid w:val="0099701E"/>
    <w:rsid w:val="009A1E4F"/>
    <w:rsid w:val="009A3C6D"/>
    <w:rsid w:val="009A3E71"/>
    <w:rsid w:val="009A3EBF"/>
    <w:rsid w:val="009A47E1"/>
    <w:rsid w:val="009A6A9C"/>
    <w:rsid w:val="009A7864"/>
    <w:rsid w:val="009B22FC"/>
    <w:rsid w:val="009B3D50"/>
    <w:rsid w:val="009B4C36"/>
    <w:rsid w:val="009C0C39"/>
    <w:rsid w:val="009C20A1"/>
    <w:rsid w:val="009C3425"/>
    <w:rsid w:val="009C491A"/>
    <w:rsid w:val="009C5C01"/>
    <w:rsid w:val="009C74E9"/>
    <w:rsid w:val="009D1805"/>
    <w:rsid w:val="009D1D88"/>
    <w:rsid w:val="009D3D48"/>
    <w:rsid w:val="009D409D"/>
    <w:rsid w:val="009D5EDF"/>
    <w:rsid w:val="009D5EFA"/>
    <w:rsid w:val="009E0EE2"/>
    <w:rsid w:val="009E1C6F"/>
    <w:rsid w:val="009E27A3"/>
    <w:rsid w:val="009E375F"/>
    <w:rsid w:val="009F093E"/>
    <w:rsid w:val="009F4F29"/>
    <w:rsid w:val="009F7B84"/>
    <w:rsid w:val="00A02545"/>
    <w:rsid w:val="00A02D8C"/>
    <w:rsid w:val="00A038DD"/>
    <w:rsid w:val="00A03FEA"/>
    <w:rsid w:val="00A043AC"/>
    <w:rsid w:val="00A05EE1"/>
    <w:rsid w:val="00A06535"/>
    <w:rsid w:val="00A06D89"/>
    <w:rsid w:val="00A06DE6"/>
    <w:rsid w:val="00A10A05"/>
    <w:rsid w:val="00A13258"/>
    <w:rsid w:val="00A14D84"/>
    <w:rsid w:val="00A16562"/>
    <w:rsid w:val="00A16956"/>
    <w:rsid w:val="00A17BDE"/>
    <w:rsid w:val="00A21C0A"/>
    <w:rsid w:val="00A2213B"/>
    <w:rsid w:val="00A2372A"/>
    <w:rsid w:val="00A257E2"/>
    <w:rsid w:val="00A27711"/>
    <w:rsid w:val="00A303BD"/>
    <w:rsid w:val="00A32917"/>
    <w:rsid w:val="00A33554"/>
    <w:rsid w:val="00A352C7"/>
    <w:rsid w:val="00A36407"/>
    <w:rsid w:val="00A4007D"/>
    <w:rsid w:val="00A40DAC"/>
    <w:rsid w:val="00A415DC"/>
    <w:rsid w:val="00A41B3F"/>
    <w:rsid w:val="00A42A22"/>
    <w:rsid w:val="00A43BCE"/>
    <w:rsid w:val="00A45A89"/>
    <w:rsid w:val="00A47F12"/>
    <w:rsid w:val="00A50770"/>
    <w:rsid w:val="00A51973"/>
    <w:rsid w:val="00A54A90"/>
    <w:rsid w:val="00A553F1"/>
    <w:rsid w:val="00A623F3"/>
    <w:rsid w:val="00A64630"/>
    <w:rsid w:val="00A6494B"/>
    <w:rsid w:val="00A655E2"/>
    <w:rsid w:val="00A667C2"/>
    <w:rsid w:val="00A66DE2"/>
    <w:rsid w:val="00A67F1A"/>
    <w:rsid w:val="00A70020"/>
    <w:rsid w:val="00A70227"/>
    <w:rsid w:val="00A734C4"/>
    <w:rsid w:val="00A75200"/>
    <w:rsid w:val="00A75EA1"/>
    <w:rsid w:val="00A7609C"/>
    <w:rsid w:val="00A76BA4"/>
    <w:rsid w:val="00A80830"/>
    <w:rsid w:val="00A80F60"/>
    <w:rsid w:val="00A81802"/>
    <w:rsid w:val="00A82C72"/>
    <w:rsid w:val="00A83716"/>
    <w:rsid w:val="00A83CB5"/>
    <w:rsid w:val="00A869D4"/>
    <w:rsid w:val="00A87CBD"/>
    <w:rsid w:val="00A9023B"/>
    <w:rsid w:val="00A9060C"/>
    <w:rsid w:val="00A90A4D"/>
    <w:rsid w:val="00A939D6"/>
    <w:rsid w:val="00A94A3B"/>
    <w:rsid w:val="00A96FE5"/>
    <w:rsid w:val="00AA0409"/>
    <w:rsid w:val="00AA1BF7"/>
    <w:rsid w:val="00AA3772"/>
    <w:rsid w:val="00AA4D46"/>
    <w:rsid w:val="00AA5169"/>
    <w:rsid w:val="00AA5506"/>
    <w:rsid w:val="00AB106E"/>
    <w:rsid w:val="00AB2224"/>
    <w:rsid w:val="00AB542A"/>
    <w:rsid w:val="00AB7B96"/>
    <w:rsid w:val="00AC14E3"/>
    <w:rsid w:val="00AC2689"/>
    <w:rsid w:val="00AC4C11"/>
    <w:rsid w:val="00AC5B52"/>
    <w:rsid w:val="00AC60FE"/>
    <w:rsid w:val="00AC6351"/>
    <w:rsid w:val="00AC63A1"/>
    <w:rsid w:val="00AC77AD"/>
    <w:rsid w:val="00AD287F"/>
    <w:rsid w:val="00AD3214"/>
    <w:rsid w:val="00AD6496"/>
    <w:rsid w:val="00AD66E5"/>
    <w:rsid w:val="00AD7E3B"/>
    <w:rsid w:val="00AE05D3"/>
    <w:rsid w:val="00AE1282"/>
    <w:rsid w:val="00AE275F"/>
    <w:rsid w:val="00AE3733"/>
    <w:rsid w:val="00AE6AA6"/>
    <w:rsid w:val="00B011B8"/>
    <w:rsid w:val="00B0175E"/>
    <w:rsid w:val="00B054FC"/>
    <w:rsid w:val="00B05EA6"/>
    <w:rsid w:val="00B074AC"/>
    <w:rsid w:val="00B10530"/>
    <w:rsid w:val="00B10C3D"/>
    <w:rsid w:val="00B1250C"/>
    <w:rsid w:val="00B1320C"/>
    <w:rsid w:val="00B13EC3"/>
    <w:rsid w:val="00B141EA"/>
    <w:rsid w:val="00B148DD"/>
    <w:rsid w:val="00B15DDD"/>
    <w:rsid w:val="00B16811"/>
    <w:rsid w:val="00B1788B"/>
    <w:rsid w:val="00B17C62"/>
    <w:rsid w:val="00B24613"/>
    <w:rsid w:val="00B249BB"/>
    <w:rsid w:val="00B27493"/>
    <w:rsid w:val="00B30828"/>
    <w:rsid w:val="00B315BB"/>
    <w:rsid w:val="00B37075"/>
    <w:rsid w:val="00B4018B"/>
    <w:rsid w:val="00B4051F"/>
    <w:rsid w:val="00B40EE1"/>
    <w:rsid w:val="00B41424"/>
    <w:rsid w:val="00B4187B"/>
    <w:rsid w:val="00B4242E"/>
    <w:rsid w:val="00B42858"/>
    <w:rsid w:val="00B4372B"/>
    <w:rsid w:val="00B43A85"/>
    <w:rsid w:val="00B4462B"/>
    <w:rsid w:val="00B471AE"/>
    <w:rsid w:val="00B471BB"/>
    <w:rsid w:val="00B47BD8"/>
    <w:rsid w:val="00B507F5"/>
    <w:rsid w:val="00B52C43"/>
    <w:rsid w:val="00B53CF4"/>
    <w:rsid w:val="00B54286"/>
    <w:rsid w:val="00B547A4"/>
    <w:rsid w:val="00B556B2"/>
    <w:rsid w:val="00B567F6"/>
    <w:rsid w:val="00B61553"/>
    <w:rsid w:val="00B615F6"/>
    <w:rsid w:val="00B62005"/>
    <w:rsid w:val="00B62ED0"/>
    <w:rsid w:val="00B63DED"/>
    <w:rsid w:val="00B64802"/>
    <w:rsid w:val="00B704E0"/>
    <w:rsid w:val="00B71111"/>
    <w:rsid w:val="00B71AE8"/>
    <w:rsid w:val="00B804B5"/>
    <w:rsid w:val="00B81170"/>
    <w:rsid w:val="00B81351"/>
    <w:rsid w:val="00B858B9"/>
    <w:rsid w:val="00B87D6A"/>
    <w:rsid w:val="00B90218"/>
    <w:rsid w:val="00B90FEA"/>
    <w:rsid w:val="00B9309B"/>
    <w:rsid w:val="00BA07DA"/>
    <w:rsid w:val="00BA0CD0"/>
    <w:rsid w:val="00BA1F40"/>
    <w:rsid w:val="00BA44C8"/>
    <w:rsid w:val="00BA4820"/>
    <w:rsid w:val="00BA48A3"/>
    <w:rsid w:val="00BA6019"/>
    <w:rsid w:val="00BA6DBC"/>
    <w:rsid w:val="00BB05FA"/>
    <w:rsid w:val="00BB2441"/>
    <w:rsid w:val="00BB2E3B"/>
    <w:rsid w:val="00BB3209"/>
    <w:rsid w:val="00BB5B10"/>
    <w:rsid w:val="00BB6AD9"/>
    <w:rsid w:val="00BB6BEE"/>
    <w:rsid w:val="00BB7ACA"/>
    <w:rsid w:val="00BC2AD1"/>
    <w:rsid w:val="00BC4427"/>
    <w:rsid w:val="00BC56D6"/>
    <w:rsid w:val="00BD0316"/>
    <w:rsid w:val="00BD05B7"/>
    <w:rsid w:val="00BD108E"/>
    <w:rsid w:val="00BD38CF"/>
    <w:rsid w:val="00BD3918"/>
    <w:rsid w:val="00BD3AFD"/>
    <w:rsid w:val="00BE0541"/>
    <w:rsid w:val="00BE1741"/>
    <w:rsid w:val="00BE1F0D"/>
    <w:rsid w:val="00BE435C"/>
    <w:rsid w:val="00BE5208"/>
    <w:rsid w:val="00BE553B"/>
    <w:rsid w:val="00BE7A03"/>
    <w:rsid w:val="00BF06CC"/>
    <w:rsid w:val="00BF106C"/>
    <w:rsid w:val="00BF1775"/>
    <w:rsid w:val="00BF201D"/>
    <w:rsid w:val="00BF4847"/>
    <w:rsid w:val="00BF4ED6"/>
    <w:rsid w:val="00BF5CB6"/>
    <w:rsid w:val="00BF6568"/>
    <w:rsid w:val="00BF66ED"/>
    <w:rsid w:val="00C002AC"/>
    <w:rsid w:val="00C00977"/>
    <w:rsid w:val="00C015B3"/>
    <w:rsid w:val="00C03941"/>
    <w:rsid w:val="00C04669"/>
    <w:rsid w:val="00C0490B"/>
    <w:rsid w:val="00C06B2E"/>
    <w:rsid w:val="00C07904"/>
    <w:rsid w:val="00C07912"/>
    <w:rsid w:val="00C14929"/>
    <w:rsid w:val="00C14C80"/>
    <w:rsid w:val="00C15CB7"/>
    <w:rsid w:val="00C1740E"/>
    <w:rsid w:val="00C17A47"/>
    <w:rsid w:val="00C21D78"/>
    <w:rsid w:val="00C251E8"/>
    <w:rsid w:val="00C31D70"/>
    <w:rsid w:val="00C32675"/>
    <w:rsid w:val="00C337FE"/>
    <w:rsid w:val="00C34A22"/>
    <w:rsid w:val="00C355A5"/>
    <w:rsid w:val="00C3795C"/>
    <w:rsid w:val="00C4361E"/>
    <w:rsid w:val="00C43B64"/>
    <w:rsid w:val="00C45B67"/>
    <w:rsid w:val="00C474B1"/>
    <w:rsid w:val="00C50F0D"/>
    <w:rsid w:val="00C5121C"/>
    <w:rsid w:val="00C51649"/>
    <w:rsid w:val="00C536E5"/>
    <w:rsid w:val="00C53F37"/>
    <w:rsid w:val="00C56A81"/>
    <w:rsid w:val="00C56CBE"/>
    <w:rsid w:val="00C578D7"/>
    <w:rsid w:val="00C578DC"/>
    <w:rsid w:val="00C62A0F"/>
    <w:rsid w:val="00C65976"/>
    <w:rsid w:val="00C65A45"/>
    <w:rsid w:val="00C6714B"/>
    <w:rsid w:val="00C7193B"/>
    <w:rsid w:val="00C72E4E"/>
    <w:rsid w:val="00C74C0A"/>
    <w:rsid w:val="00C8013A"/>
    <w:rsid w:val="00C82862"/>
    <w:rsid w:val="00C84E4D"/>
    <w:rsid w:val="00C85981"/>
    <w:rsid w:val="00C87912"/>
    <w:rsid w:val="00C901E9"/>
    <w:rsid w:val="00C9038E"/>
    <w:rsid w:val="00C92207"/>
    <w:rsid w:val="00C92B0C"/>
    <w:rsid w:val="00C948EE"/>
    <w:rsid w:val="00C94C6F"/>
    <w:rsid w:val="00C9591F"/>
    <w:rsid w:val="00C95E92"/>
    <w:rsid w:val="00C96CFD"/>
    <w:rsid w:val="00C979BD"/>
    <w:rsid w:val="00CA04A3"/>
    <w:rsid w:val="00CA0ECD"/>
    <w:rsid w:val="00CA4E7C"/>
    <w:rsid w:val="00CA6ED0"/>
    <w:rsid w:val="00CA78D7"/>
    <w:rsid w:val="00CB20B4"/>
    <w:rsid w:val="00CB2524"/>
    <w:rsid w:val="00CB37DD"/>
    <w:rsid w:val="00CC284D"/>
    <w:rsid w:val="00CC3E4F"/>
    <w:rsid w:val="00CC4728"/>
    <w:rsid w:val="00CC4C84"/>
    <w:rsid w:val="00CC6E58"/>
    <w:rsid w:val="00CC79E9"/>
    <w:rsid w:val="00CD0D02"/>
    <w:rsid w:val="00CD12FE"/>
    <w:rsid w:val="00CD4461"/>
    <w:rsid w:val="00CD4EFF"/>
    <w:rsid w:val="00CD5181"/>
    <w:rsid w:val="00CD650F"/>
    <w:rsid w:val="00CD741D"/>
    <w:rsid w:val="00CD7485"/>
    <w:rsid w:val="00CE12E1"/>
    <w:rsid w:val="00CE1615"/>
    <w:rsid w:val="00CE2789"/>
    <w:rsid w:val="00CE5FF6"/>
    <w:rsid w:val="00CE6965"/>
    <w:rsid w:val="00CF169B"/>
    <w:rsid w:val="00CF2984"/>
    <w:rsid w:val="00CF45F6"/>
    <w:rsid w:val="00CF49B9"/>
    <w:rsid w:val="00CF6915"/>
    <w:rsid w:val="00D004B6"/>
    <w:rsid w:val="00D020BF"/>
    <w:rsid w:val="00D02D5F"/>
    <w:rsid w:val="00D02E6D"/>
    <w:rsid w:val="00D052CA"/>
    <w:rsid w:val="00D062EB"/>
    <w:rsid w:val="00D10412"/>
    <w:rsid w:val="00D105FB"/>
    <w:rsid w:val="00D2015B"/>
    <w:rsid w:val="00D226B7"/>
    <w:rsid w:val="00D22895"/>
    <w:rsid w:val="00D23414"/>
    <w:rsid w:val="00D24EDE"/>
    <w:rsid w:val="00D27905"/>
    <w:rsid w:val="00D31500"/>
    <w:rsid w:val="00D3163E"/>
    <w:rsid w:val="00D316ED"/>
    <w:rsid w:val="00D35F57"/>
    <w:rsid w:val="00D42367"/>
    <w:rsid w:val="00D4354E"/>
    <w:rsid w:val="00D43F69"/>
    <w:rsid w:val="00D44B5A"/>
    <w:rsid w:val="00D45870"/>
    <w:rsid w:val="00D458DA"/>
    <w:rsid w:val="00D45F41"/>
    <w:rsid w:val="00D462E4"/>
    <w:rsid w:val="00D52339"/>
    <w:rsid w:val="00D53E3F"/>
    <w:rsid w:val="00D54E3E"/>
    <w:rsid w:val="00D55C9F"/>
    <w:rsid w:val="00D56889"/>
    <w:rsid w:val="00D6000A"/>
    <w:rsid w:val="00D624A7"/>
    <w:rsid w:val="00D66F89"/>
    <w:rsid w:val="00D677FA"/>
    <w:rsid w:val="00D7276D"/>
    <w:rsid w:val="00D7322F"/>
    <w:rsid w:val="00D73957"/>
    <w:rsid w:val="00D75114"/>
    <w:rsid w:val="00D76E37"/>
    <w:rsid w:val="00D77406"/>
    <w:rsid w:val="00D77E2B"/>
    <w:rsid w:val="00D80CFF"/>
    <w:rsid w:val="00D845AD"/>
    <w:rsid w:val="00D8619A"/>
    <w:rsid w:val="00D877F5"/>
    <w:rsid w:val="00D910AA"/>
    <w:rsid w:val="00D91645"/>
    <w:rsid w:val="00D91ED3"/>
    <w:rsid w:val="00D925CC"/>
    <w:rsid w:val="00D92648"/>
    <w:rsid w:val="00D926EE"/>
    <w:rsid w:val="00D94179"/>
    <w:rsid w:val="00D94E09"/>
    <w:rsid w:val="00DA0790"/>
    <w:rsid w:val="00DA19AE"/>
    <w:rsid w:val="00DA5B39"/>
    <w:rsid w:val="00DA6944"/>
    <w:rsid w:val="00DA7CAB"/>
    <w:rsid w:val="00DA7F26"/>
    <w:rsid w:val="00DB19F2"/>
    <w:rsid w:val="00DB2C16"/>
    <w:rsid w:val="00DB438B"/>
    <w:rsid w:val="00DC0692"/>
    <w:rsid w:val="00DC0F9A"/>
    <w:rsid w:val="00DC28E6"/>
    <w:rsid w:val="00DC4B1E"/>
    <w:rsid w:val="00DC56E8"/>
    <w:rsid w:val="00DC60AC"/>
    <w:rsid w:val="00DC6EEF"/>
    <w:rsid w:val="00DD0E4B"/>
    <w:rsid w:val="00DD3566"/>
    <w:rsid w:val="00DD44CE"/>
    <w:rsid w:val="00DD7372"/>
    <w:rsid w:val="00DD7BB2"/>
    <w:rsid w:val="00DE0454"/>
    <w:rsid w:val="00DE112F"/>
    <w:rsid w:val="00DE1B8E"/>
    <w:rsid w:val="00DE1BDC"/>
    <w:rsid w:val="00DE3DA6"/>
    <w:rsid w:val="00DF00FA"/>
    <w:rsid w:val="00DF0368"/>
    <w:rsid w:val="00DF107B"/>
    <w:rsid w:val="00DF1CF9"/>
    <w:rsid w:val="00DF3446"/>
    <w:rsid w:val="00DF3917"/>
    <w:rsid w:val="00DF57D8"/>
    <w:rsid w:val="00E00E64"/>
    <w:rsid w:val="00E010E1"/>
    <w:rsid w:val="00E05969"/>
    <w:rsid w:val="00E05B9D"/>
    <w:rsid w:val="00E07890"/>
    <w:rsid w:val="00E07A25"/>
    <w:rsid w:val="00E10898"/>
    <w:rsid w:val="00E10F72"/>
    <w:rsid w:val="00E121AB"/>
    <w:rsid w:val="00E128D6"/>
    <w:rsid w:val="00E151A3"/>
    <w:rsid w:val="00E16D22"/>
    <w:rsid w:val="00E1758F"/>
    <w:rsid w:val="00E22534"/>
    <w:rsid w:val="00E24C6A"/>
    <w:rsid w:val="00E25811"/>
    <w:rsid w:val="00E27E1B"/>
    <w:rsid w:val="00E30932"/>
    <w:rsid w:val="00E32F85"/>
    <w:rsid w:val="00E33398"/>
    <w:rsid w:val="00E34DC9"/>
    <w:rsid w:val="00E34E8F"/>
    <w:rsid w:val="00E36901"/>
    <w:rsid w:val="00E36FD8"/>
    <w:rsid w:val="00E37380"/>
    <w:rsid w:val="00E41DF0"/>
    <w:rsid w:val="00E4204F"/>
    <w:rsid w:val="00E465C4"/>
    <w:rsid w:val="00E47247"/>
    <w:rsid w:val="00E5089C"/>
    <w:rsid w:val="00E52B9E"/>
    <w:rsid w:val="00E52CF4"/>
    <w:rsid w:val="00E534AD"/>
    <w:rsid w:val="00E547C6"/>
    <w:rsid w:val="00E55D5E"/>
    <w:rsid w:val="00E60778"/>
    <w:rsid w:val="00E62218"/>
    <w:rsid w:val="00E63F64"/>
    <w:rsid w:val="00E651B5"/>
    <w:rsid w:val="00E652E6"/>
    <w:rsid w:val="00E6572E"/>
    <w:rsid w:val="00E662CC"/>
    <w:rsid w:val="00E67EBF"/>
    <w:rsid w:val="00E7255B"/>
    <w:rsid w:val="00E7400E"/>
    <w:rsid w:val="00E74623"/>
    <w:rsid w:val="00E75F98"/>
    <w:rsid w:val="00E80BA8"/>
    <w:rsid w:val="00E82D81"/>
    <w:rsid w:val="00E83A68"/>
    <w:rsid w:val="00E84FF7"/>
    <w:rsid w:val="00E862F5"/>
    <w:rsid w:val="00E86D42"/>
    <w:rsid w:val="00E87532"/>
    <w:rsid w:val="00E90F4D"/>
    <w:rsid w:val="00E95375"/>
    <w:rsid w:val="00E9573A"/>
    <w:rsid w:val="00E959B9"/>
    <w:rsid w:val="00E9746D"/>
    <w:rsid w:val="00E9763B"/>
    <w:rsid w:val="00EA1019"/>
    <w:rsid w:val="00EA3B29"/>
    <w:rsid w:val="00EA3C5F"/>
    <w:rsid w:val="00EA4729"/>
    <w:rsid w:val="00EA567F"/>
    <w:rsid w:val="00EA665B"/>
    <w:rsid w:val="00EA7BD4"/>
    <w:rsid w:val="00EB0909"/>
    <w:rsid w:val="00EB13DF"/>
    <w:rsid w:val="00EB1564"/>
    <w:rsid w:val="00EB1DF2"/>
    <w:rsid w:val="00EB2797"/>
    <w:rsid w:val="00EB53F5"/>
    <w:rsid w:val="00EB6807"/>
    <w:rsid w:val="00EB68CF"/>
    <w:rsid w:val="00EB7421"/>
    <w:rsid w:val="00EB7861"/>
    <w:rsid w:val="00EC02BB"/>
    <w:rsid w:val="00EC0495"/>
    <w:rsid w:val="00EC0BA4"/>
    <w:rsid w:val="00EC25FC"/>
    <w:rsid w:val="00EC29DE"/>
    <w:rsid w:val="00EC3071"/>
    <w:rsid w:val="00EC5A4D"/>
    <w:rsid w:val="00ED0DEA"/>
    <w:rsid w:val="00ED164E"/>
    <w:rsid w:val="00ED363C"/>
    <w:rsid w:val="00ED7087"/>
    <w:rsid w:val="00ED73C4"/>
    <w:rsid w:val="00ED7FFA"/>
    <w:rsid w:val="00EE1ED0"/>
    <w:rsid w:val="00EE613C"/>
    <w:rsid w:val="00EE7BEE"/>
    <w:rsid w:val="00EE7C20"/>
    <w:rsid w:val="00EF1BFE"/>
    <w:rsid w:val="00EF42A9"/>
    <w:rsid w:val="00EF7ADF"/>
    <w:rsid w:val="00EF7EB6"/>
    <w:rsid w:val="00F00918"/>
    <w:rsid w:val="00F02A2D"/>
    <w:rsid w:val="00F02B4F"/>
    <w:rsid w:val="00F0402F"/>
    <w:rsid w:val="00F043EC"/>
    <w:rsid w:val="00F0505D"/>
    <w:rsid w:val="00F0680F"/>
    <w:rsid w:val="00F113D6"/>
    <w:rsid w:val="00F13103"/>
    <w:rsid w:val="00F133E8"/>
    <w:rsid w:val="00F17D29"/>
    <w:rsid w:val="00F20B48"/>
    <w:rsid w:val="00F2379B"/>
    <w:rsid w:val="00F24B06"/>
    <w:rsid w:val="00F24E1C"/>
    <w:rsid w:val="00F25285"/>
    <w:rsid w:val="00F253BB"/>
    <w:rsid w:val="00F25574"/>
    <w:rsid w:val="00F25B57"/>
    <w:rsid w:val="00F3048A"/>
    <w:rsid w:val="00F30497"/>
    <w:rsid w:val="00F31E02"/>
    <w:rsid w:val="00F32144"/>
    <w:rsid w:val="00F346DE"/>
    <w:rsid w:val="00F34ECE"/>
    <w:rsid w:val="00F35FA3"/>
    <w:rsid w:val="00F36174"/>
    <w:rsid w:val="00F40F6D"/>
    <w:rsid w:val="00F40FE7"/>
    <w:rsid w:val="00F4218A"/>
    <w:rsid w:val="00F46118"/>
    <w:rsid w:val="00F46918"/>
    <w:rsid w:val="00F46DDE"/>
    <w:rsid w:val="00F50C49"/>
    <w:rsid w:val="00F50D51"/>
    <w:rsid w:val="00F55A8E"/>
    <w:rsid w:val="00F5783F"/>
    <w:rsid w:val="00F57F5E"/>
    <w:rsid w:val="00F625FA"/>
    <w:rsid w:val="00F659B5"/>
    <w:rsid w:val="00F66EDB"/>
    <w:rsid w:val="00F67529"/>
    <w:rsid w:val="00F7033C"/>
    <w:rsid w:val="00F72C46"/>
    <w:rsid w:val="00F7345F"/>
    <w:rsid w:val="00F7759A"/>
    <w:rsid w:val="00F77C06"/>
    <w:rsid w:val="00F80538"/>
    <w:rsid w:val="00F80673"/>
    <w:rsid w:val="00F8331B"/>
    <w:rsid w:val="00F84FAE"/>
    <w:rsid w:val="00F9245A"/>
    <w:rsid w:val="00F92D60"/>
    <w:rsid w:val="00F932B1"/>
    <w:rsid w:val="00F95E8B"/>
    <w:rsid w:val="00F976AD"/>
    <w:rsid w:val="00FA00BC"/>
    <w:rsid w:val="00FA039A"/>
    <w:rsid w:val="00FA5395"/>
    <w:rsid w:val="00FB3201"/>
    <w:rsid w:val="00FB5F53"/>
    <w:rsid w:val="00FB6537"/>
    <w:rsid w:val="00FB67C7"/>
    <w:rsid w:val="00FB7EA0"/>
    <w:rsid w:val="00FC177F"/>
    <w:rsid w:val="00FC1860"/>
    <w:rsid w:val="00FC5ED2"/>
    <w:rsid w:val="00FC6E47"/>
    <w:rsid w:val="00FD2092"/>
    <w:rsid w:val="00FD28CC"/>
    <w:rsid w:val="00FD5F4C"/>
    <w:rsid w:val="00FD6F95"/>
    <w:rsid w:val="00FD72BF"/>
    <w:rsid w:val="00FD7D4A"/>
    <w:rsid w:val="00FE038F"/>
    <w:rsid w:val="00FE5156"/>
    <w:rsid w:val="00FE6CAB"/>
    <w:rsid w:val="00FE77C4"/>
    <w:rsid w:val="00FF3E1A"/>
    <w:rsid w:val="00FF45D6"/>
    <w:rsid w:val="00FF5029"/>
    <w:rsid w:val="00FF7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6AEEBA2"/>
  <w15:docId w15:val="{98E52F70-2895-44D2-819A-A2D8C7E20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376DE6"/>
  </w:style>
  <w:style w:type="character" w:styleId="af0">
    <w:name w:val="annotation reference"/>
    <w:basedOn w:val="a0"/>
    <w:uiPriority w:val="99"/>
    <w:semiHidden/>
    <w:unhideWhenUsed/>
    <w:rsid w:val="00DF0368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DF0368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DF0368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DF0368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DF0368"/>
    <w:rPr>
      <w:b/>
      <w:bCs/>
      <w:sz w:val="20"/>
      <w:szCs w:val="20"/>
    </w:rPr>
  </w:style>
  <w:style w:type="character" w:customStyle="1" w:styleId="UnresolvedMention1">
    <w:name w:val="Unresolved Mention1"/>
    <w:basedOn w:val="a0"/>
    <w:uiPriority w:val="99"/>
    <w:semiHidden/>
    <w:unhideWhenUsed/>
    <w:rsid w:val="00DF036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0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https://softuni.bg/trainings/4369/asp-net-advanced-february-2024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66BD823-3D4F-42BE-97D3-1857E5A23A21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D8B75-507A-4FE9-AEB6-E42B25EAD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9</TotalTime>
  <Pages>8</Pages>
  <Words>1172</Words>
  <Characters>6686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MVC Frameworks Spring Course at SoftUni</vt:lpstr>
    </vt:vector>
  </TitlesOfParts>
  <Company>Software University</Company>
  <LinksUpToDate>false</LinksUpToDate>
  <CharactersWithSpaces>7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MVC Frameworks Spring Course at SoftUni</dc:title>
  <dc:subject>Software Technologies</dc:subject>
  <dc:creator>Software University Foundation</dc:creator>
  <cp:keywords>Java, Spring, Thymeleaf,Web Development, HTTP, MVC, HTML, CSS, Software University, SoftUni</cp:keywords>
  <dc:description>Java Web Development Basics Course @ SoftUni - https://softuni.bg/courses/java-mvc-frameworks-spring</dc:description>
  <cp:lastModifiedBy>Yoana Yonkova</cp:lastModifiedBy>
  <cp:revision>1511</cp:revision>
  <cp:lastPrinted>2015-10-26T22:35:00Z</cp:lastPrinted>
  <dcterms:created xsi:type="dcterms:W3CDTF">2015-01-15T07:45:00Z</dcterms:created>
  <dcterms:modified xsi:type="dcterms:W3CDTF">2024-01-31T12:44:00Z</dcterms:modified>
  <cp:category>programming, education, software engineering, software development</cp:category>
</cp:coreProperties>
</file>